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314656" w14:textId="77777777" w:rsidR="00E23AF9" w:rsidRDefault="00E23AF9" w:rsidP="00E23AF9">
      <w:pPr>
        <w:spacing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Załącznik do zarządzenia nr … </w:t>
      </w:r>
    </w:p>
    <w:p w14:paraId="228F37D4" w14:textId="1D6403F9" w:rsidR="00E23AF9" w:rsidRDefault="00E23AF9" w:rsidP="00E23AF9">
      <w:pPr>
        <w:spacing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>Rektora Uniwersytetu Śląskiego w Katowicach z dnia … 2021 r.</w:t>
      </w:r>
    </w:p>
    <w:p w14:paraId="20F919D0" w14:textId="77777777" w:rsidR="00E23AF9" w:rsidRPr="00E23AF9" w:rsidRDefault="00E23AF9" w:rsidP="00E23AF9">
      <w:pPr>
        <w:spacing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4CED9F43" w14:textId="2AEB5E59" w:rsidR="00AF14A6" w:rsidRPr="00E23AF9" w:rsidRDefault="0083396A" w:rsidP="00E23AF9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REGULAMIN KONKURSU FOTOGRAFICZNEGO</w:t>
      </w:r>
    </w:p>
    <w:p w14:paraId="5303B5F0" w14:textId="77777777" w:rsidR="0083396A" w:rsidRPr="00E23AF9" w:rsidRDefault="0083396A" w:rsidP="0083396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lorowe murawy galmanowe - siedlisko pełne życia</w:t>
      </w:r>
    </w:p>
    <w:p w14:paraId="5067A7E8" w14:textId="77777777" w:rsidR="0083396A" w:rsidRPr="00E23AF9" w:rsidRDefault="0083396A" w:rsidP="008339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3A14274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1</w:t>
      </w:r>
    </w:p>
    <w:p w14:paraId="4C7F2771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rganizatorzy konkursu</w:t>
      </w:r>
    </w:p>
    <w:p w14:paraId="451908F2" w14:textId="55E9C7B4" w:rsidR="0083396A" w:rsidRPr="00E23AF9" w:rsidRDefault="0083396A" w:rsidP="00D71FB1">
      <w:pPr>
        <w:pStyle w:val="Akapitzlist"/>
        <w:numPr>
          <w:ilvl w:val="0"/>
          <w:numId w:val="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ganizato</w:t>
      </w:r>
      <w:r w:rsidR="00C52D57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ami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konkursu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są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niwersytet Śląski w Katowicach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min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iasta Jaworzno i Gmin</w:t>
      </w:r>
      <w:r w:rsidR="003A0B9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arnowskie Gór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6C78FF28" w14:textId="37AD64F3" w:rsidR="00D71FB1" w:rsidRPr="00E23AF9" w:rsidRDefault="00D71FB1" w:rsidP="00D71FB1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kurs ogłoszony jest w  związku z realizacją projektu "Dobre praktyki dla wzmacniania bioróżnorodności i aktywnej ochrony muraw galmanowych rejonu śląsko-krakowskiego BioGalmany" w ramach Programu Operacyjnego Infrastruktura  i Środowisko na lata 2014 -</w:t>
      </w:r>
      <w:r w:rsidR="00233C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0, Oś Priorytetowa II Ochrona Środowiska, w tym adaptacja do zmian klimatu Działanie 2.4 Ochrona przyrody i edukacja ekologiczna; Umowa nr. POIS.02.04.00-00-0043/17-03</w:t>
      </w:r>
      <w:r w:rsidR="006478DB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B98D9F0" w14:textId="77777777" w:rsidR="00E71FFF" w:rsidRDefault="00E71FFF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78E19A2A" w14:textId="2238E43E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2</w:t>
      </w:r>
    </w:p>
    <w:p w14:paraId="01E4282F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Cele konkursu</w:t>
      </w:r>
    </w:p>
    <w:p w14:paraId="28E64E58" w14:textId="77777777" w:rsidR="00073608" w:rsidRPr="00E23AF9" w:rsidRDefault="00AF677F" w:rsidP="00326298">
      <w:pPr>
        <w:pStyle w:val="Akapitzlist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elem konkursu </w:t>
      </w:r>
      <w:r w:rsidR="0083396A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="00B5214A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wyrobienie u dzieci i młodzieży wrażliwości na piękno otaczającej ich przyrody oraz umiejętności dostrzegania różnych detali przyrody – zarówno tych, których pochodzenie jest naturalne, jak i takich, do powstania których przyczyniła się przemysłowa działalność człowieka</w:t>
      </w:r>
      <w:r w:rsidR="00113720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26585373" w14:textId="77777777" w:rsidR="0083396A" w:rsidRPr="00E23AF9" w:rsidRDefault="0083396A" w:rsidP="00326298">
      <w:pPr>
        <w:pStyle w:val="Akapitzlist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nadto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konkurs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a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łużyć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</w:t>
      </w:r>
    </w:p>
    <w:p w14:paraId="25862637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znaw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zyrody;</w:t>
      </w:r>
    </w:p>
    <w:p w14:paraId="2674D1BE" w14:textId="77777777" w:rsidR="00073608" w:rsidRPr="00E23AF9" w:rsidRDefault="00113720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strzeganiu</w:t>
      </w:r>
      <w:r w:rsidR="00AF677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iękna i bogactwa 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yrodniczego</w:t>
      </w:r>
      <w:r w:rsidR="00AF677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uraw galmanowych;</w:t>
      </w:r>
    </w:p>
    <w:p w14:paraId="6A9F1D9E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dkryw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iejsc przyrodniczo cennych; </w:t>
      </w:r>
    </w:p>
    <w:p w14:paraId="75402E0E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wij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interesowań przyrodniczych wśród dzieci i młodzieży;</w:t>
      </w:r>
    </w:p>
    <w:p w14:paraId="3A33D25C" w14:textId="77777777" w:rsidR="00073608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opagowani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aktywnych form wypoczynku na łonie </w:t>
      </w:r>
      <w:r w:rsidR="00B5214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tur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;</w:t>
      </w:r>
    </w:p>
    <w:p w14:paraId="7119F640" w14:textId="77777777" w:rsidR="0083396A" w:rsidRPr="00E23AF9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kazywani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miejsc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trakcyjnych turystycznie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B03474A" w14:textId="77777777" w:rsidR="00E71FFF" w:rsidRDefault="00E71FFF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0C08E57F" w14:textId="31EDCDF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lastRenderedPageBreak/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3</w:t>
      </w:r>
    </w:p>
    <w:p w14:paraId="4C58F082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Uczestnicy konkursu</w:t>
      </w:r>
    </w:p>
    <w:p w14:paraId="0B0F8DFC" w14:textId="77777777" w:rsidR="0083396A" w:rsidRPr="00E23AF9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nkurs adresowany jest do młodych 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miłośników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otografii.</w:t>
      </w:r>
    </w:p>
    <w:p w14:paraId="6EC6BF75" w14:textId="484FB127" w:rsidR="0083396A" w:rsidRPr="00E23AF9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czestnikami konkursu 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mogą być wyłącznie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uczniowie szkół podstawowych</w:t>
      </w:r>
      <w:r w:rsidR="00453FF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C5743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którzy </w:t>
      </w:r>
      <w:r w:rsidR="00453FF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mieszka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 terenie województwa śląskiego i małopolskiego.</w:t>
      </w:r>
    </w:p>
    <w:p w14:paraId="59ABCD36" w14:textId="77777777" w:rsidR="0083396A" w:rsidRPr="00E23AF9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e będą oceni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e w dwóch kategoriach wiekowych</w:t>
      </w:r>
      <w:r w:rsidR="0011372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j.:</w:t>
      </w:r>
    </w:p>
    <w:p w14:paraId="329B4250" w14:textId="77777777" w:rsidR="00E71FFF" w:rsidRPr="00E71FFF" w:rsidRDefault="00276524" w:rsidP="00E71FFF">
      <w:pPr>
        <w:pStyle w:val="Akapitzlist"/>
        <w:numPr>
          <w:ilvl w:val="0"/>
          <w:numId w:val="37"/>
        </w:num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Grupa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dzieci z klas I-II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zkół podstawowych;</w:t>
      </w:r>
    </w:p>
    <w:p w14:paraId="3DEDE57D" w14:textId="31DE276D" w:rsidR="0083396A" w:rsidRPr="00E71FFF" w:rsidRDefault="00276524" w:rsidP="00E71FFF">
      <w:pPr>
        <w:pStyle w:val="Akapitzlist"/>
        <w:numPr>
          <w:ilvl w:val="0"/>
          <w:numId w:val="37"/>
        </w:num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Grupa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3396A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dzieci z klas IV-VIII</w:t>
      </w:r>
      <w:r w:rsidR="00113720" w:rsidRPr="00E71F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zkół podstawowych.</w:t>
      </w:r>
    </w:p>
    <w:p w14:paraId="46D8D452" w14:textId="77777777" w:rsidR="001C2C4B" w:rsidRDefault="001C2C4B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6A89BB9B" w14:textId="63C2E505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4</w:t>
      </w:r>
    </w:p>
    <w:p w14:paraId="40EF2949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Zasady ogólne konkursu</w:t>
      </w:r>
    </w:p>
    <w:p w14:paraId="320FB8A7" w14:textId="2356B6A3" w:rsidR="0083396A" w:rsidRPr="00E23AF9" w:rsidRDefault="0083396A" w:rsidP="00DD156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edmiotem konkursu są prace fotograficzne 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(w wersji elektronicznej)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konane samodzielnie, będące oryginałami</w:t>
      </w:r>
      <w:r w:rsidR="00453FF2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zn. nie dopuszczalne jest poprawianie jakości zdjęcia 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prze obróbkę graficzną, retuszowanie, kadrowanie, nasycenie itp.</w:t>
      </w:r>
      <w:r w:rsidR="00DD1568" w:rsidRPr="00E23AF9">
        <w:rPr>
          <w:rFonts w:ascii="Times New Roman" w:hAnsi="Times New Roman" w:cs="Times New Roman"/>
          <w:sz w:val="24"/>
          <w:szCs w:val="24"/>
        </w:rPr>
        <w:t xml:space="preserve"> 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ie zezwala się także na wykonywanie fotomontaży polegających na łączeniu elementów zdjęcia pochodzących z różnych plików lub dokonywania zmian w oryginalnej kompozycji zdjęcia.</w:t>
      </w:r>
    </w:p>
    <w:p w14:paraId="202B9E0F" w14:textId="77777777" w:rsidR="0083396A" w:rsidRPr="00E23AF9" w:rsidRDefault="00D64568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ie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będą uwzględniane 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worzon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rupowo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45B728D" w14:textId="32EC6CD5" w:rsidR="00B64CCF" w:rsidRPr="00E23AF9" w:rsidRDefault="0083396A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Warunkiem przystąpienia do konkursu jest wykonanie zdjęć 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obrazujących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różnorodność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biologiczn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muraw galmanow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ych w okolicach Bolesławia</w:t>
      </w:r>
      <w:r w:rsidR="00EC04AD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(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Obszary Natura 2000: </w:t>
      </w:r>
      <w:proofErr w:type="spellStart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Pleszczotka</w:t>
      </w:r>
      <w:proofErr w:type="spellEnd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i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 </w:t>
      </w:r>
      <w:proofErr w:type="spellStart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Armeria</w:t>
      </w:r>
      <w:proofErr w:type="spellEnd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)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, Jaworzna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(murawy galmanowe w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rejonie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</w:t>
      </w:r>
      <w:proofErr w:type="spellStart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Długoszyn</w:t>
      </w:r>
      <w:r w:rsidR="002A4F3F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a</w:t>
      </w:r>
      <w:proofErr w:type="spellEnd"/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, na Sadowej Górze i Górze Wielkanoc)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</w:t>
      </w:r>
      <w:r w:rsidR="006478DB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lub 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Tarnowskich Gór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(Hałda popłuczkowa Kopalni Fryderyk)</w:t>
      </w:r>
      <w:r w:rsidR="00D64568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. </w:t>
      </w:r>
    </w:p>
    <w:p w14:paraId="0346618B" w14:textId="77777777" w:rsidR="00EF0D30" w:rsidRPr="00E23AF9" w:rsidRDefault="00EF0D30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ażda fotografia ma mieć </w:t>
      </w:r>
      <w:r w:rsidR="00552E2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mia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co najmniej 1,5</w:t>
      </w:r>
      <w:r w:rsidR="00845EDE"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MB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być zapisana w formacie .jpg, </w:t>
      </w: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proofErr w:type="spellStart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png</w:t>
      </w:r>
      <w:proofErr w:type="spellEnd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 .</w:t>
      </w:r>
      <w:proofErr w:type="spellStart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tif</w:t>
      </w:r>
      <w:proofErr w:type="spellEnd"/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E18CE90" w14:textId="0AF7278E" w:rsidR="001A23E4" w:rsidRPr="00E23AF9" w:rsidRDefault="001A23E4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edna osoba może zgłosić na konkurs maksymalnie 3 fotografie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z zastrzeżeniem, że uczestnik, który złożył więcej niż jedną praca może zostać laureatem jednej nagrody. </w:t>
      </w:r>
    </w:p>
    <w:p w14:paraId="58B94594" w14:textId="77777777" w:rsidR="00257F8A" w:rsidRPr="00E23AF9" w:rsidRDefault="000B3654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likom z fotografiami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leży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dać nazw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składając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ię z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mieni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 nazwiska 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utora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umer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dentyfikacyjn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o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djęcia</w:t>
      </w:r>
      <w:r w:rsidR="00B64CC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1A23E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(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edług wzoru:</w:t>
      </w:r>
      <w:r w:rsidR="00B64CC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an_Nowak_zdjecie_</w:t>
      </w:r>
      <w:r w:rsidR="00B64CCF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</w:t>
      </w:r>
      <w:r w:rsidR="009E152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jpg</w:t>
      </w:r>
      <w:r w:rsidR="0031558C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. </w:t>
      </w:r>
    </w:p>
    <w:p w14:paraId="56AF1262" w14:textId="69FF8CE2" w:rsidR="00170046" w:rsidRPr="00E23AF9" w:rsidRDefault="00326298" w:rsidP="009E67E1">
      <w:pPr>
        <w:pStyle w:val="Akapitzlist"/>
        <w:numPr>
          <w:ilvl w:val="0"/>
          <w:numId w:val="12"/>
        </w:numPr>
        <w:spacing w:before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czestnik konkursu przesyła fotografie w formie elektronicznej - poprzez e-mail lub </w:t>
      </w:r>
      <w:r w:rsidR="009E67E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esyła na adres wskazany w  § 6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 nośniku, np. CD. Fotografie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zesłane  e-mailem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lub na nośniku np. CD należy opisać według szablonu: (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tytuł pracy, miejsce gdzie wykonano fotografię (np. Obszary Natura 2000: </w:t>
      </w:r>
      <w:proofErr w:type="spellStart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leszczotka</w:t>
      </w:r>
      <w:proofErr w:type="spellEnd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</w:t>
      </w:r>
      <w:proofErr w:type="spellStart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rmeria</w:t>
      </w:r>
      <w:proofErr w:type="spellEnd"/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), imię 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i nazwisko autora, kategoria wiekowa (np. Grupa I), dane kontaktowe autora (adres zamieszkania, numer telefonu kontaktowego, adres e-mail).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.</w:t>
      </w:r>
    </w:p>
    <w:p w14:paraId="15612EB8" w14:textId="072F6BC5" w:rsidR="00FB5920" w:rsidRPr="00E23AF9" w:rsidRDefault="00170046" w:rsidP="00FB5920">
      <w:pPr>
        <w:pStyle w:val="Akapitzlist"/>
        <w:numPr>
          <w:ilvl w:val="0"/>
          <w:numId w:val="12"/>
        </w:numPr>
        <w:spacing w:before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dzice lub opiekunowie prawni dziecka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 piśmie lub mailowo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yra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żają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godę (załącznik nr 1 do 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ulaminu) na opublikowanie imienia, nazwiska, wieku dziecka oraz zwycięskich prac na stronach internetowych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rtalu społecznościowym oraz w mediach lokalnych</w:t>
      </w:r>
      <w:r w:rsidR="007E5CFC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ganizatorów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powinni się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poznać się z klauzul</w:t>
      </w:r>
      <w:r w:rsidR="0082653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nformacyjn</w:t>
      </w:r>
      <w:r w:rsidR="0082653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RODO (załącznik nr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 do 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ulaminu)</w:t>
      </w:r>
      <w:r w:rsidR="003D430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 podpisać oświadczenie o wyrażeniu zgody na przetwarzanie danych osobowych oraz rozpowszechnienia wizerunku</w:t>
      </w:r>
      <w:r w:rsidR="00B667E3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załącznik nr 3 do Regulaminu)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C49F8A6" w14:textId="770F3957" w:rsidR="00B64CCF" w:rsidRPr="00E23AF9" w:rsidRDefault="006844D4" w:rsidP="00170046">
      <w:pPr>
        <w:pStyle w:val="Akapitzlist"/>
        <w:numPr>
          <w:ilvl w:val="0"/>
          <w:numId w:val="12"/>
        </w:numP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otografie przesła</w:t>
      </w:r>
      <w:r w:rsidR="009E387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e bez dodatkowych załączników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tj. 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łącznik nr 1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</w:t>
      </w:r>
      <w:r w:rsidR="0017004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3</w:t>
      </w:r>
      <w:r w:rsidR="009E387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ie będą podlegały ocenie jury.</w:t>
      </w:r>
    </w:p>
    <w:p w14:paraId="0AC23C5A" w14:textId="77777777" w:rsidR="001A412A" w:rsidRDefault="001A412A" w:rsidP="006844D4">
      <w:pPr>
        <w:pStyle w:val="Akapitzlist"/>
        <w:spacing w:after="120" w:line="240" w:lineRule="auto"/>
        <w:ind w:left="360"/>
        <w:contextualSpacing w:val="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4CD4CDCC" w14:textId="50A9522C" w:rsidR="0083396A" w:rsidRPr="00E23AF9" w:rsidRDefault="0083396A" w:rsidP="006844D4">
      <w:pPr>
        <w:pStyle w:val="Akapitzlist"/>
        <w:spacing w:after="120" w:line="240" w:lineRule="auto"/>
        <w:ind w:left="360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692B3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 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5</w:t>
      </w:r>
    </w:p>
    <w:p w14:paraId="1AE7EE9E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Zasady szczegółowe konkursu</w:t>
      </w:r>
    </w:p>
    <w:p w14:paraId="4EB9DF44" w14:textId="77777777" w:rsidR="0083396A" w:rsidRPr="00E23AF9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echnika wykonani</w:t>
      </w:r>
      <w:r w:rsidR="006844D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fotografii jest dowolna.</w:t>
      </w:r>
    </w:p>
    <w:p w14:paraId="4BB71290" w14:textId="77777777" w:rsidR="0083396A" w:rsidRPr="00E23AF9" w:rsidRDefault="007713A7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miar zdjęcia w pikselach: minimum 1772×2480.</w:t>
      </w:r>
    </w:p>
    <w:p w14:paraId="494FF681" w14:textId="77777777" w:rsidR="0083396A" w:rsidRPr="00E23AF9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 konkursu nie można zgłaszać zdjęć biorących udział w innych konkursach.</w:t>
      </w:r>
    </w:p>
    <w:p w14:paraId="71323D66" w14:textId="042DCA0A" w:rsidR="00DD1568" w:rsidRPr="00E23AF9" w:rsidRDefault="00FB5920" w:rsidP="00DD1568">
      <w:pPr>
        <w:pStyle w:val="Akapitzlist"/>
        <w:numPr>
          <w:ilvl w:val="0"/>
          <w:numId w:val="18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otografie mają ukazywać jedynie przyrodę,  nie mogą zawierać wizerunku osób</w:t>
      </w:r>
      <w:r w:rsidR="00B667E3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5DDF14E6" w14:textId="44B9451B" w:rsidR="0083396A" w:rsidRPr="00E23AF9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ganizator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strzega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obie prawo do wy</w:t>
      </w:r>
      <w:r w:rsidR="00EB35F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luczeni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 konkurs</w:t>
      </w:r>
      <w:r w:rsidR="00EB35F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ac niespełniających kryteriów tematycznych oraz wymogów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kreślonych w </w:t>
      </w:r>
      <w:r w:rsidR="009E67E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iniejszym paragrafie oraz w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§ </w:t>
      </w:r>
      <w:r w:rsidR="0082653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3,</w:t>
      </w:r>
      <w:r w:rsidR="00DD156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4</w:t>
      </w:r>
      <w:r w:rsidR="009E67E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3DA31C6" w14:textId="77777777" w:rsidR="001A412A" w:rsidRDefault="001A412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5231A7E6" w14:textId="5891FE6B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§ 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6</w:t>
      </w:r>
    </w:p>
    <w:p w14:paraId="5603156B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ermin i miejsce składania prac</w:t>
      </w:r>
    </w:p>
    <w:p w14:paraId="21C9353F" w14:textId="7F4E88BA" w:rsidR="009E67E1" w:rsidRPr="00E23AF9" w:rsidRDefault="0083396A" w:rsidP="009E67E1">
      <w:pPr>
        <w:pStyle w:val="Akapitzlist"/>
        <w:numPr>
          <w:ilvl w:val="0"/>
          <w:numId w:val="20"/>
        </w:numPr>
        <w:spacing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e należy przes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łać </w:t>
      </w:r>
      <w:r w:rsidR="00262EF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jpóźniej </w:t>
      </w:r>
      <w:r w:rsidR="007572F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 dnia 30 września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1 r.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 adres e-mailowy: </w:t>
      </w:r>
      <w:hyperlink r:id="rId9" w:history="1">
        <w:r w:rsidRPr="00E23AF9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  <w:lang w:eastAsia="pl-PL"/>
          </w:rPr>
          <w:t>biogalmany@us.edu.pl</w:t>
        </w:r>
      </w:hyperlink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9E3630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tytule podając</w:t>
      </w:r>
      <w:r w:rsidR="00552E29" w:rsidRPr="00E23AF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>:</w:t>
      </w:r>
      <w:r w:rsidRPr="00E23AF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lorowe murawy galmanowe - siedlisko</w:t>
      </w:r>
      <w:r w:rsidR="009E67E1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pełne życia – praca konkursowa</w:t>
      </w:r>
      <w:r w:rsidR="009E67E1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 lub </w:t>
      </w:r>
      <w:r w:rsidR="009E3879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wysłać </w:t>
      </w:r>
      <w:r w:rsidR="009E67E1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opisane zgodnie z wytycznymi powyżej kopercie z nośnikiem danych np. płytą CD z dopiskiem: </w:t>
      </w:r>
      <w:r w:rsidR="009E67E1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lorowe murawy galmanowe - siedlisko pełne życia – praca konkursowa</w:t>
      </w:r>
      <w:r w:rsidR="009E67E1"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 na adres:</w:t>
      </w:r>
    </w:p>
    <w:p w14:paraId="3F0C7B64" w14:textId="77777777" w:rsidR="009E67E1" w:rsidRPr="00E23AF9" w:rsidRDefault="009E67E1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Instytut Biologii, Biotechnologii i Ochrony Środowiska WNP</w:t>
      </w:r>
    </w:p>
    <w:p w14:paraId="5CE68C6F" w14:textId="6BA93439" w:rsidR="009E67E1" w:rsidRPr="00E23AF9" w:rsidRDefault="009E67E1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Uniwersytet Śląski w Katowicach</w:t>
      </w:r>
    </w:p>
    <w:p w14:paraId="4F59952B" w14:textId="48289CED" w:rsidR="0083396A" w:rsidRPr="00E23AF9" w:rsidRDefault="009E67E1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ul. Jagiellońska 28, 40-032 Katowice</w:t>
      </w:r>
      <w:r w:rsidR="009E3879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.</w:t>
      </w:r>
    </w:p>
    <w:p w14:paraId="0472EE32" w14:textId="006FED97" w:rsidR="009E3879" w:rsidRPr="00E23AF9" w:rsidRDefault="009E3879" w:rsidP="009E67E1">
      <w:pPr>
        <w:pStyle w:val="Akapitzlist"/>
        <w:spacing w:after="12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>W przypadku wysyłki na liczy się data wpływu pracy na ww. adres.</w:t>
      </w:r>
    </w:p>
    <w:p w14:paraId="3ABC70A8" w14:textId="1F6406AB" w:rsidR="0083396A" w:rsidRPr="00E23AF9" w:rsidRDefault="0083396A" w:rsidP="00262EFA">
      <w:pPr>
        <w:pStyle w:val="Akapitzlist"/>
        <w:numPr>
          <w:ilvl w:val="0"/>
          <w:numId w:val="20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przypadku braku tematu w tytule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aila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ganizatorzy nie</w:t>
      </w:r>
      <w:r w:rsidR="00EB35FD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warantu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F5F8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działu w konkursie.</w:t>
      </w:r>
    </w:p>
    <w:p w14:paraId="5D4B50C7" w14:textId="67AA583B" w:rsidR="00262EFA" w:rsidRPr="00E23AF9" w:rsidRDefault="0083396A" w:rsidP="005D6021">
      <w:pPr>
        <w:pStyle w:val="Akapitzlist"/>
        <w:numPr>
          <w:ilvl w:val="0"/>
          <w:numId w:val="20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Otrzymanie pracy konkursowej zostanie potwierdzone w e-mailu zwrotnym.</w:t>
      </w:r>
    </w:p>
    <w:p w14:paraId="693EEE9E" w14:textId="77777777" w:rsidR="001A412A" w:rsidRDefault="001A412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2D66CF51" w14:textId="14B47025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7</w:t>
      </w:r>
    </w:p>
    <w:p w14:paraId="5C2C14EA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cena i rozstrzygnięcie konkursu</w:t>
      </w:r>
    </w:p>
    <w:p w14:paraId="376FBEA6" w14:textId="072AF777" w:rsidR="007F5F89" w:rsidRPr="00E23AF9" w:rsidRDefault="0083396A" w:rsidP="003D7FD4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Oceny prac dokona jury powołane przez Organizator</w:t>
      </w:r>
      <w:r w:rsidR="00FC4601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ów</w:t>
      </w: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2F1F4C5B" w14:textId="503AE080" w:rsidR="00881B8A" w:rsidRPr="00881B8A" w:rsidRDefault="006825A3" w:rsidP="00881B8A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trike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Organizator</w:t>
      </w:r>
      <w:r w:rsidR="00FC4601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widuj</w:t>
      </w:r>
      <w:r w:rsidR="00FC4601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="007F5F8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grodzenie 3 najlepszych prac w każdej grupie 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iekowej określonej 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§ 3  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pkt. 3 </w:t>
      </w:r>
      <w:r w:rsidR="007F5F8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dla każdej lokalizacji określonej w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§ 4</w:t>
      </w:r>
      <w:r w:rsidR="009E3879" w:rsidRPr="00E23AF9">
        <w:rPr>
          <w:rFonts w:ascii="Times New Roman" w:hAnsi="Times New Roman" w:cs="Times New Roman"/>
          <w:sz w:val="24"/>
          <w:szCs w:val="24"/>
        </w:rPr>
        <w:t xml:space="preserve"> 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>pkt 3</w:t>
      </w:r>
      <w:r w:rsidR="003D7FD4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Nagrody zostaną zakupione w ramach  realizacji projektu </w:t>
      </w:r>
      <w:r w:rsidR="003D7FD4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"Dobre praktyki dla wzmacniania bioróżnorodności i aktywnej ochrony muraw galmanowych rejonu śląsko-krakowskiego </w:t>
      </w:r>
      <w:proofErr w:type="spellStart"/>
      <w:r w:rsidR="003D7FD4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BioGalmany</w:t>
      </w:r>
      <w:proofErr w:type="spellEnd"/>
      <w:r w:rsidR="003D7FD4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" </w:t>
      </w:r>
      <w:r w:rsidR="009E3879" w:rsidRPr="00E23AF9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</w:t>
      </w:r>
      <w:r w:rsidR="009E3879"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6FADBF22" w14:textId="6524D164" w:rsidR="00881B8A" w:rsidRPr="00881B8A" w:rsidRDefault="00881B8A" w:rsidP="00881B8A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>Zgodnie z art. 21 ust. 1 pkt 68 ustawy z dnia 26 lipca 1991 r. o podatku dochodowym od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ób fizycznych,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>artość nagrody dla każdego uczestnika w poszczególnych kategoriach nie przekroczy kwoty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>200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0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ł.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881B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. nagroda jest wolna od podatku dochodowego. </w:t>
      </w:r>
    </w:p>
    <w:p w14:paraId="6FC4EDE9" w14:textId="37B59A54" w:rsidR="00E51A32" w:rsidRPr="00E23AF9" w:rsidRDefault="00E51A32" w:rsidP="00E51A32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łonione zostaną zdjęcia najlepiej odzwierciedlające piękno muraw galmanowych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az w nowatorski sposób promujące ich walory przyrodnicze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0E7FAA1" w14:textId="1FC8FACA" w:rsidR="0083396A" w:rsidRPr="00E23AF9" w:rsidRDefault="0083396A" w:rsidP="00E51A32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Decyzje jury </w:t>
      </w:r>
      <w:r w:rsidR="003D7FD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ą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stateczne.</w:t>
      </w:r>
    </w:p>
    <w:p w14:paraId="0E86DD6A" w14:textId="0BCA7E9C" w:rsidR="0083396A" w:rsidRPr="00E23AF9" w:rsidRDefault="0083396A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zstrzygnięcie konkursu nastąpi 1</w:t>
      </w:r>
      <w:r w:rsidR="00A65B8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8 października</w:t>
      </w:r>
      <w:bookmarkStart w:id="0" w:name="_GoBack"/>
      <w:bookmarkEnd w:id="0"/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1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</w:t>
      </w:r>
    </w:p>
    <w:p w14:paraId="66E8E6C6" w14:textId="6E532E1E" w:rsidR="0083396A" w:rsidRPr="00E23AF9" w:rsidRDefault="0083396A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ręczenie nagród </w:t>
      </w:r>
      <w:r w:rsidR="000B78B6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będzie miało miejsce</w:t>
      </w:r>
      <w:r w:rsidR="00792145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dniu 17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listopada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021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 podczas uroczystej gali podsumowującej projekt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n.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23AF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 xml:space="preserve"> „Dobre praktyki dla wzmacniania bioróżnorodności i aktywnej ochrony muraw galmanowych rejonu śląsko-krakowskiego </w:t>
      </w:r>
      <w:proofErr w:type="spellStart"/>
      <w:r w:rsidRPr="00E23AF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BioGalmany</w:t>
      </w:r>
      <w:proofErr w:type="spellEnd"/>
      <w:r w:rsidRPr="00E23AF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”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81D39FA" w14:textId="7FB7BA6A" w:rsidR="003D7FD4" w:rsidRPr="00E23AF9" w:rsidRDefault="003D7FD4" w:rsidP="003D7FD4">
      <w:pPr>
        <w:pStyle w:val="Akapitzlist"/>
        <w:numPr>
          <w:ilvl w:val="0"/>
          <w:numId w:val="16"/>
        </w:numPr>
        <w:overflowPunct w:val="0"/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eżeli laureat nie będzie miał możliwości odebrania nagrody podczas zaplanowanej gali, lub laureat nie będzie mógł w niej uczestniczyć, nagroda zostanie przesłana pocztą lub będzie do odbioru w siedzibie UŚ po wcześniejszym ustaleniu terminu.</w:t>
      </w:r>
    </w:p>
    <w:p w14:paraId="0FEA2DC6" w14:textId="65BB8870" w:rsidR="0083396A" w:rsidRPr="00E23AF9" w:rsidRDefault="003D7FD4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ezentacja </w:t>
      </w:r>
      <w:r w:rsidR="009E3879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grodzonych prac konkursowych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stąpi p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dczas gali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na stronach internetowych, portalu społecznościowym oraz w mediach lokalnych</w:t>
      </w:r>
      <w:r w:rsidR="00D220C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ganizatorów</w:t>
      </w:r>
      <w:r w:rsidR="0083396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 </w:t>
      </w:r>
    </w:p>
    <w:p w14:paraId="0DDCFAD4" w14:textId="77777777" w:rsidR="001A412A" w:rsidRDefault="001A412A" w:rsidP="00A41D7A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25EAB15D" w14:textId="2E54FF90" w:rsidR="0083396A" w:rsidRPr="00E23AF9" w:rsidRDefault="0083396A" w:rsidP="00A41D7A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1A23E4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8</w:t>
      </w:r>
    </w:p>
    <w:p w14:paraId="37A30B9C" w14:textId="77777777" w:rsidR="0083396A" w:rsidRPr="00E23AF9" w:rsidRDefault="0083396A" w:rsidP="00C3101A">
      <w:pPr>
        <w:spacing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Postanowienia końcowe</w:t>
      </w:r>
    </w:p>
    <w:p w14:paraId="05013CD0" w14:textId="77777777" w:rsidR="0083396A" w:rsidRPr="00E23AF9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dział w konkursie jest całkowicie dobrowolny i bezpłatny. </w:t>
      </w:r>
    </w:p>
    <w:p w14:paraId="4AD32214" w14:textId="31DFA542" w:rsidR="00681B9D" w:rsidRPr="00E23AF9" w:rsidRDefault="001B5A03" w:rsidP="005D6021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ystąpienie przez uczestnika do konkursu oznacza zaakceptowanie </w:t>
      </w:r>
      <w:r w:rsidR="00B04F7A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ez rodzica/opiekuna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iniejszego Regulaminu oraz wyrażenie zgody na publikację i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wykorzystanie pracy konkursowej, podpisanej imieniem i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zwiskiem jego autora i wyrażenie zgody na przetwarzanie danych osobowych na podstawie art. 6 ust. 1 lit a - </w:t>
      </w:r>
      <w:bookmarkStart w:id="1" w:name="_Hlk72489244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(Dz. Urz. UE L 119 z 04.05.2016, str. 1 z</w:t>
      </w:r>
      <w:r w:rsidR="00C11E18"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 </w:t>
      </w:r>
      <w:proofErr w:type="spellStart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późn</w:t>
      </w:r>
      <w:proofErr w:type="spellEnd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. zm.)</w:t>
      </w:r>
      <w:bookmarkEnd w:id="1"/>
      <w:r w:rsidR="00B04F7A" w:rsidRPr="00E23AF9">
        <w:rPr>
          <w:rFonts w:ascii="Times New Roman" w:eastAsia="Calibri" w:hAnsi="Times New Roman" w:cs="Times New Roman"/>
          <w:sz w:val="24"/>
          <w:szCs w:val="24"/>
        </w:rPr>
        <w:t xml:space="preserve"> oraz na nieodpłatne korzystanie przez Organizatorów z nadesłanych zdjęć.</w:t>
      </w:r>
    </w:p>
    <w:p w14:paraId="00387C16" w14:textId="1252639A" w:rsidR="0083396A" w:rsidRPr="00E23AF9" w:rsidRDefault="0083396A" w:rsidP="00681B9D">
      <w:pPr>
        <w:pStyle w:val="Akapitzlist"/>
        <w:numPr>
          <w:ilvl w:val="0"/>
          <w:numId w:val="14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stateczna interpretacja niniejszego </w:t>
      </w:r>
      <w:r w:rsidR="00692B34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gulaminu należy do Organizator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ów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11FCFBE3" w14:textId="026D318E" w:rsidR="0083396A" w:rsidRPr="00E23AF9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prawy nieuregulowane w niniejszym Regulaminie rozstrzyg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ją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ganizator</w:t>
      </w:r>
      <w:r w:rsidR="00FC4601"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3157E72B" w14:textId="32D695AF" w:rsidR="00030656" w:rsidRPr="00E23AF9" w:rsidRDefault="00030656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rganizator</w:t>
      </w:r>
      <w:r w:rsidR="00FC4601"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zy</w:t>
      </w:r>
      <w:r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ealizuj</w:t>
      </w:r>
      <w:r w:rsidR="00FC4601"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ą</w:t>
      </w:r>
      <w:r w:rsidRPr="00E23A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obowiązek informacyjny, o którym mowa w art. 13 ust. 1 i 2 RODO, poprzez załączenie do Regulaminu klauzuli informacyjnej – załącznik nr 2.</w:t>
      </w:r>
    </w:p>
    <w:p w14:paraId="144C2B35" w14:textId="77777777" w:rsidR="0083396A" w:rsidRPr="00E23AF9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Jakiekolwiek pytania na temat konkursu należy kierować na adres mailowy: </w:t>
      </w:r>
      <w:hyperlink r:id="rId10" w:history="1">
        <w:r w:rsidRPr="00E23AF9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  <w:lang w:eastAsia="pl-PL"/>
          </w:rPr>
          <w:t>biogalmany@us.edu.pl</w:t>
        </w:r>
      </w:hyperlink>
    </w:p>
    <w:p w14:paraId="42188A0E" w14:textId="77777777" w:rsidR="00C27D6C" w:rsidRPr="00E23AF9" w:rsidRDefault="00C27D6C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6BD39ACF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2FE6DC21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4697AB3D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4391276A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32A1E8B2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0868D0AE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381A58C9" w14:textId="77777777" w:rsidR="005D6021" w:rsidRPr="00E23AF9" w:rsidRDefault="005D6021" w:rsidP="00164275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1F328C14" w14:textId="77777777" w:rsidR="001A412A" w:rsidRDefault="001A412A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br w:type="page"/>
      </w:r>
    </w:p>
    <w:p w14:paraId="2ADFC384" w14:textId="718F3D60" w:rsidR="00747CFE" w:rsidRPr="00E23AF9" w:rsidRDefault="00747CFE" w:rsidP="00D220C4">
      <w:pP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lastRenderedPageBreak/>
        <w:t xml:space="preserve">Załącznik nr </w:t>
      </w:r>
      <w:r w:rsidR="00D220C4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1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 do 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egulaminu konkursu</w:t>
      </w:r>
    </w:p>
    <w:p w14:paraId="655C708C" w14:textId="77777777" w:rsidR="0083396A" w:rsidRPr="00E23AF9" w:rsidRDefault="0083396A" w:rsidP="0083396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pl-PL"/>
        </w:rPr>
        <w:t>OŚWIADCZENIE</w:t>
      </w:r>
    </w:p>
    <w:p w14:paraId="2656A3A5" w14:textId="77777777" w:rsidR="0083396A" w:rsidRPr="00E23AF9" w:rsidRDefault="0083396A" w:rsidP="0083396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pl-PL"/>
        </w:rPr>
        <w:t>Rodzica/Opiekuna prawnego dziecka uczestniczącego w konkursie</w:t>
      </w:r>
    </w:p>
    <w:p w14:paraId="64D0C349" w14:textId="77777777" w:rsidR="0083396A" w:rsidRPr="00E23AF9" w:rsidRDefault="0083396A" w:rsidP="008339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7E0B943" w14:textId="77777777" w:rsidR="0083396A" w:rsidRPr="00E23AF9" w:rsidRDefault="0083396A" w:rsidP="0083396A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Niniejszym oświadczam, że</w:t>
      </w:r>
      <w:r w:rsidR="00030656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: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 </w:t>
      </w:r>
    </w:p>
    <w:p w14:paraId="43300ED7" w14:textId="77777777" w:rsidR="0083396A" w:rsidRPr="00E23AF9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zapoznałem/</w:t>
      </w:r>
      <w:proofErr w:type="spellStart"/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am</w:t>
      </w:r>
      <w:proofErr w:type="spellEnd"/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się z Regulaminem Konkursu i bez zastrzeżeń akceptuj</w:t>
      </w:r>
      <w:r w:rsidR="0041535F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ę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wszystkie jego</w:t>
      </w:r>
      <w:r w:rsidR="009C0400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 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warunki;</w:t>
      </w:r>
    </w:p>
    <w:p w14:paraId="25B61D3B" w14:textId="07FF067C" w:rsidR="0083396A" w:rsidRPr="00E23AF9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moja córka/syn</w:t>
      </w:r>
      <w:r w:rsidR="00164275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/podopieczna/-y jest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autorem nadesłanych fotografii;</w:t>
      </w:r>
    </w:p>
    <w:p w14:paraId="568C3314" w14:textId="77777777" w:rsidR="006844D4" w:rsidRPr="00E23AF9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fotografie </w:t>
      </w:r>
      <w:r w:rsidR="0041535F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te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nie były publikowane i nagradzane w innych konkursach;</w:t>
      </w:r>
    </w:p>
    <w:p w14:paraId="5B906D84" w14:textId="4B0A24C1" w:rsidR="00747CFE" w:rsidRPr="00E23AF9" w:rsidRDefault="00747CFE" w:rsidP="00164275">
      <w:pPr>
        <w:numPr>
          <w:ilvl w:val="0"/>
          <w:numId w:val="22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wyrażam zgodę na przetwarzanie danych osobowych mojej córki/syna</w:t>
      </w:r>
      <w:r w:rsidR="00164275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/podopiecznej/-ego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 …………………………………………………………….. na podstawie art. 6 ust. 1 lit. a </w:t>
      </w:r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 xml:space="preserve">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(Dz. Urz. UE L 119 z 04.05.2016, str. 1 z </w:t>
      </w:r>
      <w:proofErr w:type="spellStart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późn</w:t>
      </w:r>
      <w:proofErr w:type="spellEnd"/>
      <w:r w:rsidRPr="00E23AF9">
        <w:rPr>
          <w:rFonts w:ascii="Times New Roman" w:eastAsia="Times New Roman" w:hAnsi="Times New Roman" w:cs="Times New Roman"/>
          <w:kern w:val="1"/>
          <w:sz w:val="24"/>
          <w:szCs w:val="24"/>
        </w:rPr>
        <w:t>. zm.)</w:t>
      </w:r>
    </w:p>
    <w:p w14:paraId="4EC64655" w14:textId="77777777" w:rsidR="0083396A" w:rsidRPr="00E23AF9" w:rsidRDefault="0083396A" w:rsidP="008339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</w:p>
    <w:p w14:paraId="2784FB81" w14:textId="77777777" w:rsidR="006844D4" w:rsidRPr="00E23AF9" w:rsidRDefault="006844D4" w:rsidP="008339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3B1486C" w14:textId="77777777" w:rsidR="006844D4" w:rsidRPr="00E23AF9" w:rsidRDefault="006844D4" w:rsidP="008339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C27D6C" w:rsidRPr="00E23AF9" w14:paraId="6C8BB687" w14:textId="77777777" w:rsidTr="006844D4">
        <w:tc>
          <w:tcPr>
            <w:tcW w:w="4531" w:type="dxa"/>
          </w:tcPr>
          <w:p w14:paraId="333438CB" w14:textId="3E57145B" w:rsidR="00C27D6C" w:rsidRPr="00E23AF9" w:rsidRDefault="00C27D6C" w:rsidP="00C27D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23AF9">
              <w:rPr>
                <w:rFonts w:ascii="Times New Roman" w:eastAsia="Calibri" w:hAnsi="Times New Roman" w:cs="Times New Roman"/>
                <w:sz w:val="24"/>
                <w:szCs w:val="24"/>
              </w:rPr>
              <w:t>............................, data…………..…….....</w:t>
            </w:r>
          </w:p>
        </w:tc>
        <w:tc>
          <w:tcPr>
            <w:tcW w:w="4531" w:type="dxa"/>
          </w:tcPr>
          <w:p w14:paraId="75738A40" w14:textId="7795607A" w:rsidR="00C27D6C" w:rsidRPr="00E23AF9" w:rsidRDefault="00C27D6C" w:rsidP="00C27D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E23AF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  …………………………………………</w:t>
            </w:r>
          </w:p>
        </w:tc>
      </w:tr>
      <w:tr w:rsidR="00C27D6C" w:rsidRPr="00E23AF9" w14:paraId="67C922D4" w14:textId="77777777" w:rsidTr="006844D4">
        <w:tc>
          <w:tcPr>
            <w:tcW w:w="4531" w:type="dxa"/>
          </w:tcPr>
          <w:p w14:paraId="46E64DDB" w14:textId="02BEF043" w:rsidR="00C27D6C" w:rsidRPr="00E23AF9" w:rsidRDefault="00C27D6C" w:rsidP="00C27D6C">
            <w:pPr>
              <w:spacing w:after="24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pl-PL"/>
              </w:rPr>
            </w:pPr>
          </w:p>
        </w:tc>
        <w:tc>
          <w:tcPr>
            <w:tcW w:w="4531" w:type="dxa"/>
          </w:tcPr>
          <w:p w14:paraId="0C45AB4B" w14:textId="7213F980" w:rsidR="00C27D6C" w:rsidRPr="00E23AF9" w:rsidRDefault="00C27D6C" w:rsidP="00C27D6C">
            <w:pPr>
              <w:spacing w:after="24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pl-PL"/>
              </w:rPr>
            </w:pPr>
            <w:r w:rsidRPr="00E23AF9">
              <w:rPr>
                <w:rFonts w:ascii="Times New Roman" w:eastAsia="Calibri" w:hAnsi="Times New Roman" w:cs="Times New Roman"/>
                <w:sz w:val="24"/>
                <w:szCs w:val="24"/>
              </w:rPr>
              <w:t>czytelny podpis rodzica/ opiekuna prawnego</w:t>
            </w:r>
          </w:p>
        </w:tc>
      </w:tr>
      <w:tr w:rsidR="00C27D6C" w:rsidRPr="00E23AF9" w14:paraId="17185326" w14:textId="77777777" w:rsidTr="006844D4">
        <w:tc>
          <w:tcPr>
            <w:tcW w:w="4531" w:type="dxa"/>
          </w:tcPr>
          <w:p w14:paraId="736E6ADF" w14:textId="77777777" w:rsidR="00C27D6C" w:rsidRPr="00E23AF9" w:rsidRDefault="00C27D6C" w:rsidP="00C27D6C">
            <w:pPr>
              <w:spacing w:after="24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6E06D4A3" w14:textId="77777777" w:rsidR="00C27D6C" w:rsidRPr="00E23AF9" w:rsidRDefault="00C27D6C" w:rsidP="00C27D6C">
            <w:pPr>
              <w:spacing w:after="24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pl-PL"/>
              </w:rPr>
            </w:pPr>
          </w:p>
        </w:tc>
      </w:tr>
    </w:tbl>
    <w:p w14:paraId="2A49FCE7" w14:textId="77777777" w:rsidR="00030656" w:rsidRPr="00E23AF9" w:rsidRDefault="00030656">
      <w:pPr>
        <w:rPr>
          <w:rFonts w:ascii="Times New Roman" w:hAnsi="Times New Roman" w:cs="Times New Roman"/>
          <w:sz w:val="24"/>
          <w:szCs w:val="24"/>
        </w:rPr>
      </w:pPr>
    </w:p>
    <w:p w14:paraId="2DD5EFBD" w14:textId="77777777" w:rsidR="001A412A" w:rsidRDefault="001A41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E1F5EB" w14:textId="48A645F0" w:rsidR="00747CFE" w:rsidRPr="001A412A" w:rsidRDefault="00747CFE" w:rsidP="001A412A">
      <w:pPr>
        <w:jc w:val="right"/>
        <w:rPr>
          <w:rFonts w:ascii="Times New Roman" w:hAnsi="Times New Roman" w:cs="Times New Roman"/>
          <w:sz w:val="24"/>
          <w:szCs w:val="24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lastRenderedPageBreak/>
        <w:t xml:space="preserve">Załącznik nr 2 do </w:t>
      </w:r>
      <w:r w:rsidR="00C11E18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R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egulamin</w:t>
      </w:r>
      <w:r w:rsidR="001A412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 xml:space="preserve">u 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konkursu</w:t>
      </w:r>
    </w:p>
    <w:p w14:paraId="06A41AE8" w14:textId="69F6BDAF" w:rsidR="00747CFE" w:rsidRPr="00E23AF9" w:rsidRDefault="00747CFE" w:rsidP="00747CFE">
      <w:pPr>
        <w:suppressAutoHyphens/>
        <w:spacing w:after="240"/>
        <w:jc w:val="center"/>
        <w:rPr>
          <w:rFonts w:ascii="Times New Roman" w:hAnsi="Times New Roman" w:cs="Times New Roman"/>
          <w:b/>
          <w:sz w:val="24"/>
          <w:szCs w:val="24"/>
          <w:lang w:eastAsia="pl-PL"/>
        </w:rPr>
      </w:pPr>
      <w:r w:rsidRPr="00E23AF9">
        <w:rPr>
          <w:rFonts w:ascii="Times New Roman" w:hAnsi="Times New Roman" w:cs="Times New Roman"/>
          <w:b/>
          <w:sz w:val="24"/>
          <w:szCs w:val="24"/>
        </w:rPr>
        <w:t xml:space="preserve">Klauzula informacyjna RODO dla </w:t>
      </w:r>
      <w:r w:rsidRPr="00E23AF9">
        <w:rPr>
          <w:rFonts w:ascii="Times New Roman" w:hAnsi="Times New Roman" w:cs="Times New Roman"/>
          <w:b/>
          <w:sz w:val="24"/>
          <w:szCs w:val="24"/>
          <w:u w:val="single"/>
        </w:rPr>
        <w:t>uczestników spotkań</w:t>
      </w:r>
      <w:r w:rsidRPr="00E23AF9">
        <w:rPr>
          <w:rFonts w:ascii="Times New Roman" w:hAnsi="Times New Roman" w:cs="Times New Roman"/>
          <w:b/>
          <w:sz w:val="24"/>
          <w:szCs w:val="24"/>
        </w:rPr>
        <w:t xml:space="preserve"> (tj. szkoleń, warsztatów, konferencji, wydarzeń o charakterze informacyjno- promocyjnym</w:t>
      </w:r>
      <w:r w:rsidR="00D220C4" w:rsidRPr="00E23AF9">
        <w:rPr>
          <w:rFonts w:ascii="Times New Roman" w:hAnsi="Times New Roman" w:cs="Times New Roman"/>
          <w:b/>
          <w:sz w:val="24"/>
          <w:szCs w:val="24"/>
        </w:rPr>
        <w:t>, konkursów</w:t>
      </w:r>
      <w:r w:rsidRPr="00E23AF9">
        <w:rPr>
          <w:rFonts w:ascii="Times New Roman" w:hAnsi="Times New Roman" w:cs="Times New Roman"/>
          <w:b/>
          <w:sz w:val="24"/>
          <w:szCs w:val="24"/>
        </w:rPr>
        <w:t xml:space="preserve"> itp.) w ramach Programu Operacyjnego Infrastruktura i Środowisko 2014-2020.</w:t>
      </w:r>
    </w:p>
    <w:p w14:paraId="60A8E449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Administratorem przetwarzanych danych osobowych jest Minister właściwy do spraw rozwoju regionalnego, pełniący funkcję Instytucji Zarządzającej Programem Operacyjnym Infrastruktura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>i Środowisko 2014-2020 (PO 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), z siedzibą przy ul. Wspólnej 2/4, 00-926 Warszawa.</w:t>
      </w:r>
    </w:p>
    <w:p w14:paraId="4A4AB297" w14:textId="77777777" w:rsidR="00747CFE" w:rsidRPr="00E23AF9" w:rsidRDefault="00747CFE" w:rsidP="00747CFE">
      <w:pPr>
        <w:overflowPunct w:val="0"/>
        <w:autoSpaceDE w:val="0"/>
        <w:autoSpaceDN w:val="0"/>
        <w:adjustRightInd w:val="0"/>
        <w:spacing w:before="120" w:line="276" w:lineRule="auto"/>
        <w:jc w:val="both"/>
        <w:textAlignment w:val="baseline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Uniwersytet Śląski w Katowicach, ul. Bankowa 12, 40-007 Katowice (jako Beneficjent) jest podmiotem przetwarzającym dane osobowe na podstawie umowy powierzenia zawartej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z </w:t>
      </w:r>
      <w:r w:rsidRPr="00E23AF9">
        <w:rPr>
          <w:rFonts w:ascii="Times New Roman" w:eastAsia="Calibri" w:hAnsi="Times New Roman" w:cs="Times New Roman"/>
          <w:b/>
          <w:sz w:val="24"/>
          <w:szCs w:val="24"/>
        </w:rPr>
        <w:t>Centrum Koordynacji Projektów Środowiskowych</w:t>
      </w:r>
      <w:r w:rsidRPr="00E23A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 Może się Pani/Pan również skontaktować Inspektor Ochrony Danych Uniwersytetu Śląskiego, podmiotu który realizuje projekt nr POIS.02.04.00-00-0043/17-02 (numer projektu) poprzez e-mail: iod.@us.edu.pl</w:t>
      </w:r>
    </w:p>
    <w:p w14:paraId="2EB21E2D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osobowe przetwarzane będą na potrzeby realizacji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, w tym w szczególności w celu potwierdzenia kwalifikowalności wydatków, ewaluacji, monitorowania, kontroli i sprawozdawczości oraz działań informacyjno-promocyjnych.</w:t>
      </w:r>
    </w:p>
    <w:p w14:paraId="023C7D97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owadzenie działań informacyjno- promocyjnych w ramach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może wiązać się z koniecznością przetwarzania danych osobowych w postaci wizerunku osób fizycznych uczestniczących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w organizowanych przez Uniwersytet Śląski spotkaniach, szkoleniach, konferencjach itp. Wydarzeniach poprzez publikację zdjęć za pośrednictwem dowolnego medium, w tym na stronach internetowych lub w prasie. </w:t>
      </w:r>
    </w:p>
    <w:p w14:paraId="65AACA24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anie danych jest dobrowolne, ale konieczne do realizacji ww. celu, związanego z wdrażaniem Programu. Odmowa ich podania jest równoznaczna z brakiem możliwości podjęcia stosownych działań.</w:t>
      </w:r>
    </w:p>
    <w:p w14:paraId="6419C170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zetwarzanie danych osobowych odbywa się w związku : </w:t>
      </w:r>
    </w:p>
    <w:p w14:paraId="4B1EC7EB" w14:textId="77777777" w:rsidR="00747CFE" w:rsidRPr="00E23AF9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lastRenderedPageBreak/>
        <w:t>z realizacją ciążącego na administratorze obowiązku prawnego (art. 6 ust. 1 lit. c RODO </w:t>
      </w:r>
      <w:r w:rsidRPr="00E23AF9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"/>
      </w:r>
      <w:r w:rsidRPr="00E23AF9">
        <w:rPr>
          <w:rFonts w:ascii="Times New Roman" w:eastAsia="Calibri" w:hAnsi="Times New Roman" w:cs="Times New Roman"/>
          <w:sz w:val="24"/>
          <w:szCs w:val="24"/>
        </w:rPr>
        <w:t>), wynikającego z następujących przepisów prawa :</w:t>
      </w:r>
    </w:p>
    <w:p w14:paraId="76E8613A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rozporządzenia Parlamentu Europejskiego i Rady nr 1303/2013 z dnia 17 grudnia 2013 r. ustanawiającego wspólne przepisy dotyczące Europejskiego Funduszu Rozwoju Regionalnego, Europejskiego Funduszu Społecznego, Funduszu Spójności, Europejskiego Funduszu Rolnego na rzecz Rozwoju Obszarów Wiejskich oraz Europejskiego Funduszu Morskiego i Rybackiego, oraz ustanawiającego przepisy ogólne dotyczące Europejskiego Funduszu Rozwoju Regionalnego, Europejskiego Funduszu Społecznego, Funduszu Spójności i Europejskiego Funduszu Morskiego i Rybackiego oraz uchylającego Rozporządzenie Rady (WE) nr 1083/2006,</w:t>
      </w:r>
    </w:p>
    <w:p w14:paraId="4BE6ECA0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rozporządzenia wykonawczego Komisji (UE) nr 1011/2014 z dnia 22 września 2014 r. ustanawiającego szczegółowe przepisy wykonawcze do rozporządzenia Parlamentu Europejskiego i Rady (UE) nr 1303/2013 w odniesieniu do wzorów służących do przekazywania Komisji określonych informacji oraz szczegółowe przepisy dotyczące wymiany informacji między beneficjentami a instytucjami zarządzającymi, certyfikującymi, audytowymi i pośredniczącymi, </w:t>
      </w:r>
    </w:p>
    <w:p w14:paraId="75108805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Rozporządzenie Parlamentu Europejskiego i Rady (UE, Euratom) 2018/1046 z dnia 18 lipca 2018 r. w sprawie zasad finansowych mających zastosowanie do budżetu ogólnego Unii, zmieniające rozporządzenia (UE) nr 1296/2013, (UE) nr 1301/2013, (UE) nr 1303/2013, (UE) nr 1304/2013, (UE) nr 1309/2013, (UE) nr 1316/2013, (UE) nr 223/2014 i (UE) nr 283/2014 oraz decyzję nr 541/2014/UE, a także uchylające rozporządzenie (UE, Euratom) nr 966/2012,</w:t>
      </w:r>
    </w:p>
    <w:p w14:paraId="163F161D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ustawy z dnia 11 lipca 2014 r. o zasadach realizacji programów w zakresie polityki spójności finansowanych w perspektywie finansowej 2014-2020,</w:t>
      </w:r>
    </w:p>
    <w:p w14:paraId="0D401867" w14:textId="77777777" w:rsidR="00747CFE" w:rsidRPr="00E23AF9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23AF9">
        <w:rPr>
          <w:rFonts w:ascii="Times New Roman" w:eastAsia="Calibri" w:hAnsi="Times New Roman" w:cs="Times New Roman"/>
          <w:bCs/>
          <w:sz w:val="24"/>
          <w:szCs w:val="24"/>
        </w:rPr>
        <w:t>ustawy z dnia 27 sierpnia 2009 r. o finansach publicznych,</w:t>
      </w:r>
    </w:p>
    <w:p w14:paraId="6EF4CDEE" w14:textId="77777777" w:rsidR="00747CFE" w:rsidRPr="00E23AF9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z wykonywaniem przez administratora zadań realizowanych w interesie publicznym lub ze sprawowaniem władzy publicznej powierzonej administratorowi (art. 6 ust. 1 lit. e RODO)</w:t>
      </w:r>
    </w:p>
    <w:p w14:paraId="408D0B3D" w14:textId="77777777" w:rsidR="00747CFE" w:rsidRPr="00E23AF9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art. 9 ust. 2 pkt 12 ustawy z dnia 11 lipca 2014 r. o zasadach realizacji programów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w zakresie polityki spójności finansowanych w perspektywie finansowej 2014-2020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</w:r>
      <w:r w:rsidRPr="00E23AF9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(zadaniem instytucji zarządzającej jest zapewnienie informacji o programie operacyjnym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>i jego promocja),</w:t>
      </w:r>
    </w:p>
    <w:p w14:paraId="7DF4ECA9" w14:textId="77777777" w:rsidR="00747CFE" w:rsidRPr="00E23AF9" w:rsidRDefault="00747CFE" w:rsidP="00747CFE">
      <w:pPr>
        <w:pStyle w:val="Akapitzlist"/>
        <w:spacing w:after="240"/>
        <w:ind w:left="851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2816DE" w14:textId="77777777" w:rsidR="00747CFE" w:rsidRPr="00E23AF9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art. 81 ust. 2 ustawy z dnia 4 lutego 1994r. o prawie autorskim i prawach pokrewnych </w:t>
      </w:r>
      <w:r w:rsidRPr="00E23AF9">
        <w:rPr>
          <w:rFonts w:ascii="Times New Roman" w:eastAsia="Calibri" w:hAnsi="Times New Roman" w:cs="Times New Roman"/>
          <w:sz w:val="24"/>
          <w:szCs w:val="24"/>
        </w:rPr>
        <w:br/>
        <w:t xml:space="preserve">(zezwolenia nie wymaga </w:t>
      </w:r>
      <w:r w:rsidRPr="00E23AF9">
        <w:rPr>
          <w:rFonts w:ascii="Times New Roman" w:hAnsi="Times New Roman" w:cs="Times New Roman"/>
          <w:sz w:val="24"/>
          <w:szCs w:val="24"/>
        </w:rPr>
        <w:t xml:space="preserve">rozpowszechnianie wizerunku stanowiącego jedynie szczegół całości, a nie główny motyw zdjęcia [bez zbliżeń na twarz tj. w ten sposób, aby pokazać fakt odbycia wydarzenia, a nie wizerunek poszczególnych osób w nim uczestniczących]; </w:t>
      </w:r>
      <w:r w:rsidRPr="00E23AF9">
        <w:rPr>
          <w:rStyle w:val="Uwydatnienie"/>
          <w:rFonts w:ascii="Times New Roman" w:hAnsi="Times New Roman" w:cs="Times New Roman"/>
          <w:bCs/>
          <w:color w:val="2F2E2E"/>
          <w:sz w:val="24"/>
          <w:szCs w:val="24"/>
          <w:bdr w:val="none" w:sz="0" w:space="0" w:color="auto" w:frame="1"/>
        </w:rPr>
        <w:t>wizerunku osoby powszechnie znanej</w:t>
      </w:r>
      <w:r w:rsidRPr="00E23AF9">
        <w:rPr>
          <w:rStyle w:val="Uwydatnienie"/>
          <w:rFonts w:ascii="Times New Roman" w:hAnsi="Times New Roman" w:cs="Times New Roman"/>
          <w:color w:val="2F2E2E"/>
          <w:sz w:val="24"/>
          <w:szCs w:val="24"/>
          <w:bdr w:val="none" w:sz="0" w:space="0" w:color="auto" w:frame="1"/>
        </w:rPr>
        <w:t>, jeżeli zdjęcie wykonano </w:t>
      </w:r>
      <w:r w:rsidRPr="00E23AF9">
        <w:rPr>
          <w:rStyle w:val="Uwydatnienie"/>
          <w:rFonts w:ascii="Times New Roman" w:hAnsi="Times New Roman" w:cs="Times New Roman"/>
          <w:bCs/>
          <w:color w:val="2F2E2E"/>
          <w:sz w:val="24"/>
          <w:szCs w:val="24"/>
          <w:bdr w:val="none" w:sz="0" w:space="0" w:color="auto" w:frame="1"/>
        </w:rPr>
        <w:t>w związku z pełnieniem przez nią funkcji publicznych</w:t>
      </w:r>
      <w:r w:rsidRPr="00E23AF9">
        <w:rPr>
          <w:rStyle w:val="Uwydatnienie"/>
          <w:rFonts w:ascii="Times New Roman" w:hAnsi="Times New Roman" w:cs="Times New Roman"/>
          <w:color w:val="2F2E2E"/>
          <w:sz w:val="24"/>
          <w:szCs w:val="24"/>
          <w:bdr w:val="none" w:sz="0" w:space="0" w:color="auto" w:frame="1"/>
        </w:rPr>
        <w:t>, w szczególności politycznych, społecznych, zawodowych),</w:t>
      </w:r>
    </w:p>
    <w:p w14:paraId="750205B5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Minister może przetwarzać różne rodzaje danych </w:t>
      </w:r>
      <w:r w:rsidRPr="00E23AF9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"/>
      </w:r>
      <w:r w:rsidRPr="00E23AF9">
        <w:rPr>
          <w:rFonts w:ascii="Times New Roman" w:eastAsia="Calibri" w:hAnsi="Times New Roman" w:cs="Times New Roman"/>
          <w:sz w:val="24"/>
          <w:szCs w:val="24"/>
        </w:rPr>
        <w:t>, w tym przede wszystkim:</w:t>
      </w:r>
    </w:p>
    <w:p w14:paraId="69A1E065" w14:textId="77777777" w:rsidR="00747CFE" w:rsidRPr="00E23AF9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identyfikacyjne, w tym w szczególności: imię, nazwisko, nazwa i adres instytucji, </w:t>
      </w:r>
    </w:p>
    <w:p w14:paraId="022A7569" w14:textId="77777777" w:rsidR="00747CFE" w:rsidRPr="00E23AF9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dane kontaktowe, w tym w szczególności: adres e-mail.</w:t>
      </w:r>
    </w:p>
    <w:p w14:paraId="31E6F425" w14:textId="77777777" w:rsidR="00747CFE" w:rsidRPr="00E23AF9" w:rsidRDefault="00747CFE" w:rsidP="00747CFE">
      <w:pPr>
        <w:suppressAutoHyphens/>
        <w:spacing w:after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pozyskiwane są bezpośrednio od osób, których one dotyczą, albo </w:t>
      </w:r>
      <w:r w:rsidRPr="00E23AF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od instytucji 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i podmiotów zaangażowanych w realizację Programu, w tym w szczególności: </w:t>
      </w:r>
      <w:r w:rsidRPr="00E23AF9">
        <w:rPr>
          <w:rFonts w:ascii="Times New Roman" w:hAnsi="Times New Roman" w:cs="Times New Roman"/>
          <w:sz w:val="24"/>
          <w:szCs w:val="24"/>
        </w:rPr>
        <w:t>uczestników spotkań (tj. szkoleń, warsztatów, konferencji, wydarzeń o charakterze informacyjno- promocyjnym itp.), realizujących projekt w ramach Programu Operacyjnego Infrastruktura i Środowisko 2014-2020.</w:t>
      </w:r>
    </w:p>
    <w:p w14:paraId="0430EF5D" w14:textId="77777777" w:rsidR="00747CFE" w:rsidRPr="00E23AF9" w:rsidRDefault="00747CFE" w:rsidP="00747CFE">
      <w:pPr>
        <w:suppressAutoHyphens/>
        <w:spacing w:after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Odbiorcami danych osobowych mogą być:</w:t>
      </w:r>
    </w:p>
    <w:p w14:paraId="645B6493" w14:textId="77777777" w:rsidR="00747CFE" w:rsidRPr="00E23AF9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mioty, którym Instytucja Zarządzająca PO 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 powierzyła wykonywanie zadań związanych z realizacją Programu, w tym w szczególności podmioty pełniące funkcje Instytucji Pośredniczących i Wdrażających,  </w:t>
      </w:r>
    </w:p>
    <w:p w14:paraId="212E5889" w14:textId="77777777" w:rsidR="00747CFE" w:rsidRPr="00E23AF9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instytucje, organy i agencje Unii Europejskiej (UE), a także inne podmioty, którym UE powierzyła wykonywanie zadań związanych z wdrażaniem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,</w:t>
      </w:r>
    </w:p>
    <w:p w14:paraId="0A074049" w14:textId="77777777" w:rsidR="00747CFE" w:rsidRPr="00E23AF9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mioty świadczące usługi, w tym związane z obsługą i rozwojem systemów teleinformatycznych oraz zapewnieniem łączności, w szczególności dostawcy rozwiązań IT i operatorzy telekomunikacyjni .</w:t>
      </w:r>
    </w:p>
    <w:p w14:paraId="5339F30E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Dane osobowe będą przechowywane przez okres wskazany w art. 140 ust. 1 rozporządzenia Parlamentu Europejskiego i Rady (UE) nr 1303/2013 z dnia 17 grudnia 2013 r. oraz </w:t>
      </w:r>
      <w:r w:rsidRPr="00E23AF9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jednocześnie przez czas nie krótszy niż 10 lat od dnia przyznania ostatniej pomocy w ramach PO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2014-2020  - z równoczesnym uwzględnieniem przepisów ustawy z dnia 14 lipca 1983 r. o narodowym zasobie archiwalnym i archiwach.                </w:t>
      </w:r>
    </w:p>
    <w:p w14:paraId="712E4550" w14:textId="77777777" w:rsidR="00747CFE" w:rsidRPr="00E23AF9" w:rsidRDefault="00747CFE" w:rsidP="00747CFE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Osobie, której dane dotyczą, przysługuje:</w:t>
      </w:r>
    </w:p>
    <w:p w14:paraId="1725F71D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awo dostępu do swoich danych oraz otrzymania ich kopii (art. 15 RODO), </w:t>
      </w:r>
    </w:p>
    <w:p w14:paraId="2685E07D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rawo do sprostowania swoich danych (art. 16 RODO),  </w:t>
      </w:r>
    </w:p>
    <w:p w14:paraId="7901E3CA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do usunięcia swoich danych (art. 17 RODO) - jeśli nie zaistniały okoliczności, o których mowa w art. 17 ust. 3 RODO,</w:t>
      </w:r>
    </w:p>
    <w:p w14:paraId="588CA80E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do żądania od administratora ograniczenia przetwarzania swoich danych (art. 18 RODO),</w:t>
      </w:r>
    </w:p>
    <w:p w14:paraId="2717FBAD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wniesienia sprzeciwu wobec przetwarzania swoich danych (art. 21 RODO) - jeśli przetwarzanie odbywa się w celu wykonywania zadania realizowanego w interesie publicznym lub w ramach sprawowania władzy publicznej, powierzonej administratorowi (tj. w celu, o którym mowa w art. 6 ust. 1 lit. e RODO),</w:t>
      </w:r>
    </w:p>
    <w:p w14:paraId="5E1EE67A" w14:textId="77777777" w:rsidR="00747CFE" w:rsidRPr="00E23AF9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rawo wniesienia skargi do organu nadzorczego Prezesa Urzędu Ochrony Danych Osobowych (art. 77 RODO) - w przypadku, gdy osoba uzna, iż przetwarzanie jej danych osobowych narusza przepisy RODO lub inne krajowe przepisy regulujące kwestię ochrony danych osobowych, obowiązujące w Rzeczpospolitej Polskiej.</w:t>
      </w:r>
    </w:p>
    <w:p w14:paraId="627CACDC" w14:textId="77777777" w:rsidR="00747CFE" w:rsidRPr="00E23AF9" w:rsidRDefault="00747CFE" w:rsidP="00747CFE">
      <w:pPr>
        <w:spacing w:after="24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W przypadku pytań, kontakt z Inspektorem Ochrony Danych Osobowych Ministerstwa właściwego do spraw rozwoju regionalnego (Instytucji Zarządzającej </w:t>
      </w:r>
      <w:proofErr w:type="spellStart"/>
      <w:r w:rsidRPr="00E23AF9">
        <w:rPr>
          <w:rFonts w:ascii="Times New Roman" w:eastAsia="Calibri" w:hAnsi="Times New Roman" w:cs="Times New Roman"/>
          <w:sz w:val="24"/>
          <w:szCs w:val="24"/>
        </w:rPr>
        <w:t>POIiŚ</w:t>
      </w:r>
      <w:proofErr w:type="spellEnd"/>
      <w:r w:rsidRPr="00E23AF9">
        <w:rPr>
          <w:rFonts w:ascii="Times New Roman" w:eastAsia="Calibri" w:hAnsi="Times New Roman" w:cs="Times New Roman"/>
          <w:sz w:val="24"/>
          <w:szCs w:val="24"/>
        </w:rPr>
        <w:t>) jest możliwy:</w:t>
      </w:r>
    </w:p>
    <w:p w14:paraId="64006C41" w14:textId="77777777" w:rsidR="00747CFE" w:rsidRPr="00E23AF9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d adresem: ul. Wspólna 2/4, 00-926 Warszawa,</w:t>
      </w:r>
    </w:p>
    <w:p w14:paraId="7F45EEDF" w14:textId="77777777" w:rsidR="00747CFE" w:rsidRPr="00E23AF9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ascii="Times New Roman" w:eastAsia="Calibri" w:hAnsi="Times New Roman" w:cs="Times New Roman"/>
          <w:color w:val="FF0000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pod adresem e-mail: </w:t>
      </w:r>
      <w:hyperlink r:id="rId11" w:history="1">
        <w:r w:rsidRPr="00E23AF9">
          <w:rPr>
            <w:rStyle w:val="Hipercze"/>
            <w:rFonts w:ascii="Times New Roman" w:eastAsia="Calibri" w:hAnsi="Times New Roman" w:cs="Times New Roman"/>
            <w:i/>
            <w:sz w:val="24"/>
            <w:szCs w:val="24"/>
          </w:rPr>
          <w:t>IOD@mfipr.gov.pl</w:t>
        </w:r>
      </w:hyperlink>
      <w:r w:rsidRPr="00E23AF9">
        <w:rPr>
          <w:rFonts w:ascii="Times New Roman" w:eastAsia="Calibri" w:hAnsi="Times New Roman" w:cs="Times New Roman"/>
          <w:color w:val="FF0000"/>
          <w:sz w:val="24"/>
          <w:szCs w:val="24"/>
        </w:rPr>
        <w:t>.</w:t>
      </w:r>
    </w:p>
    <w:p w14:paraId="38E9EB7B" w14:textId="77777777" w:rsidR="00747CFE" w:rsidRPr="00E23AF9" w:rsidRDefault="00747CFE" w:rsidP="00747CFE">
      <w:pPr>
        <w:spacing w:after="20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Dane osobowe nie będą objęte procesem zautomatyzowanego podejmowania decyzji, w tym profilowania.</w:t>
      </w:r>
    </w:p>
    <w:p w14:paraId="22DD8575" w14:textId="77777777" w:rsidR="00212396" w:rsidRPr="00E23AF9" w:rsidRDefault="00212396" w:rsidP="00747CFE">
      <w:pPr>
        <w:spacing w:after="20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530E15C" w14:textId="77777777" w:rsidR="001A412A" w:rsidRDefault="001A412A">
      <w:pPr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br w:type="page"/>
      </w:r>
    </w:p>
    <w:p w14:paraId="27559A9E" w14:textId="035B008D" w:rsidR="00747CFE" w:rsidRPr="00E23AF9" w:rsidRDefault="00747CFE" w:rsidP="00D220C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lastRenderedPageBreak/>
        <w:t>Oświadczenie o wyrażeniu zgody na przetwarzanie danych osobowych uczestnika oraz</w:t>
      </w:r>
    </w:p>
    <w:p w14:paraId="1A197352" w14:textId="529E31D2" w:rsidR="00747CFE" w:rsidRPr="00E23AF9" w:rsidRDefault="00164275" w:rsidP="00D220C4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rodzica/</w:t>
      </w:r>
      <w:r w:rsidR="00747CFE"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 xml:space="preserve">opiekuna prawnego uczestnika  </w:t>
      </w:r>
      <w:r w:rsidR="00747CFE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NKURSU FOTOGRAFICZNEGO  „</w:t>
      </w:r>
      <w:r w:rsidR="00747CFE"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Kolorowe murawy galmanowe - siedlisko pełne życia”</w:t>
      </w:r>
    </w:p>
    <w:p w14:paraId="5D69D50C" w14:textId="6C344130" w:rsidR="00747CFE" w:rsidRPr="00E23AF9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Po zapoznaniu się z klauzulą informacyjną RODO dla uczestników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>, rodziców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i opiekunów prawnych uczestników  konkursu niniejszym oświadczam, że:</w:t>
      </w:r>
    </w:p>
    <w:p w14:paraId="21655E5A" w14:textId="2DE43301" w:rsidR="00212396" w:rsidRPr="00E23AF9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sz w:val="24"/>
          <w:szCs w:val="24"/>
        </w:rPr>
        <w:t>wyrażam zgodę/</w:t>
      </w:r>
      <w:r w:rsidR="00D220C4" w:rsidRPr="00E23AF9">
        <w:rPr>
          <w:rFonts w:ascii="Times New Roman" w:eastAsia="Calibri" w:hAnsi="Times New Roman" w:cs="Times New Roman"/>
          <w:b/>
          <w:sz w:val="24"/>
          <w:szCs w:val="24"/>
        </w:rPr>
        <w:t xml:space="preserve">  </w:t>
      </w:r>
      <w:r w:rsidRPr="00E23AF9">
        <w:rPr>
          <w:rFonts w:ascii="Times New Roman" w:eastAsia="Calibri" w:hAnsi="Times New Roman" w:cs="Times New Roman"/>
          <w:b/>
          <w:sz w:val="24"/>
          <w:szCs w:val="24"/>
        </w:rPr>
        <w:t>nie wyrażam zgody*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na przetwarzanie moich danych osobowych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oraz mojego podopiecznego ………………………………………………(Imię i nazwisko podopiecznego) </w:t>
      </w:r>
      <w:r w:rsidRPr="00E23AF9">
        <w:rPr>
          <w:rFonts w:ascii="Times New Roman" w:eastAsia="Calibri" w:hAnsi="Times New Roman" w:cs="Times New Roman"/>
          <w:sz w:val="24"/>
          <w:szCs w:val="24"/>
        </w:rPr>
        <w:t>zawartych w zgłoszeniu do KONKURSU FOTOGRAFICZNEGO  „Kolorowe murawy galmanowe - siedlisko pełne życia” dla potrzeb zorganizowania, przeprowadzenia KONKURSU FOTOGRAFICZNEGO  „Kolorowe murawy galmanowe - siedlisko pełne życia”, działań związanych z jego zakończeniem, w tym sporządzeniem dypl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>omu oraz opublikowania wyników k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onkursu 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 xml:space="preserve">na </w:t>
      </w:r>
      <w:r w:rsidR="00D220C4" w:rsidRPr="00E23AF9">
        <w:rPr>
          <w:rFonts w:ascii="Times New Roman" w:eastAsia="Calibri" w:hAnsi="Times New Roman" w:cs="Times New Roman"/>
          <w:sz w:val="24"/>
          <w:szCs w:val="24"/>
        </w:rPr>
        <w:t>stronach internetowych, portalu społecznościowym oraz w mediach lokalnych organizatorów.</w:t>
      </w:r>
    </w:p>
    <w:p w14:paraId="48E158DE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81B2301" w14:textId="77777777" w:rsidR="00747CFE" w:rsidRPr="00E23AF9" w:rsidRDefault="00747CFE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41A957D" w14:textId="7D1D9A57" w:rsidR="00747CFE" w:rsidRPr="00E23AF9" w:rsidRDefault="00747CFE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............................, data……….…….....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ab/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………</w:t>
      </w:r>
      <w:r w:rsidRPr="00E23AF9">
        <w:rPr>
          <w:rFonts w:ascii="Times New Roman" w:eastAsia="Calibri" w:hAnsi="Times New Roman" w:cs="Times New Roman"/>
          <w:sz w:val="24"/>
          <w:szCs w:val="24"/>
        </w:rPr>
        <w:t>..........……………....………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………</w:t>
      </w:r>
    </w:p>
    <w:p w14:paraId="5AE591C2" w14:textId="0C1EB352" w:rsidR="00747CFE" w:rsidRPr="00E23AF9" w:rsidRDefault="00747CFE" w:rsidP="00866FCF">
      <w:pPr>
        <w:autoSpaceDE w:val="0"/>
        <w:autoSpaceDN w:val="0"/>
        <w:adjustRightInd w:val="0"/>
        <w:spacing w:after="0" w:line="240" w:lineRule="auto"/>
        <w:ind w:left="3540" w:firstLine="708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czytelny podpis 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rodzica/ opiekuna prawnego</w:t>
      </w:r>
    </w:p>
    <w:p w14:paraId="3415A5E8" w14:textId="77777777" w:rsidR="00747CFE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*</w:t>
      </w:r>
      <w:r w:rsidR="00747CFE" w:rsidRPr="00E23AF9">
        <w:rPr>
          <w:rFonts w:ascii="Times New Roman" w:eastAsia="Calibri" w:hAnsi="Times New Roman" w:cs="Times New Roman"/>
          <w:sz w:val="24"/>
          <w:szCs w:val="24"/>
        </w:rPr>
        <w:t xml:space="preserve"> niepotrzebne skreślić</w:t>
      </w:r>
    </w:p>
    <w:p w14:paraId="3D8A745F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9F381B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E382440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AD366D2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B1C4947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733EB1B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DCF3B22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21C5668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C5B23A" w14:textId="32B10DB6" w:rsidR="00B667E3" w:rsidRPr="00E23AF9" w:rsidRDefault="00B667E3">
      <w:pPr>
        <w:rPr>
          <w:rFonts w:ascii="Times New Roman" w:eastAsia="Times New Roman" w:hAnsi="Times New Roman" w:cs="Times New Roman"/>
          <w:color w:val="000000"/>
          <w:sz w:val="24"/>
          <w:szCs w:val="24"/>
          <w:highlight w:val="green"/>
          <w:shd w:val="clear" w:color="auto" w:fill="FFFFFF"/>
          <w:lang w:eastAsia="pl-PL"/>
        </w:rPr>
      </w:pPr>
    </w:p>
    <w:p w14:paraId="2020E03D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513F2217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213B4F18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317041B1" w14:textId="77777777" w:rsidR="00C27D6C" w:rsidRPr="00E23AF9" w:rsidRDefault="00C27D6C" w:rsidP="00C52D57">
      <w:pPr>
        <w:suppressAutoHyphens/>
        <w:spacing w:after="240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</w:p>
    <w:p w14:paraId="433C9BF0" w14:textId="77777777" w:rsidR="001A412A" w:rsidRDefault="001A412A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br w:type="page"/>
      </w:r>
    </w:p>
    <w:p w14:paraId="142B7919" w14:textId="4F4272D8" w:rsidR="003D4308" w:rsidRPr="00E23AF9" w:rsidRDefault="003D4308" w:rsidP="001A412A">
      <w:pPr>
        <w:suppressAutoHyphens/>
        <w:spacing w:after="24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lastRenderedPageBreak/>
        <w:t xml:space="preserve">Załącznik nr </w:t>
      </w:r>
      <w:r w:rsidR="00C52D57"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3</w:t>
      </w:r>
      <w:r w:rsidRPr="00E23AF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pl-PL"/>
        </w:rPr>
        <w:t> do Regulaminu konkursu</w:t>
      </w:r>
    </w:p>
    <w:p w14:paraId="62D17917" w14:textId="77777777" w:rsidR="003D4308" w:rsidRPr="00E23AF9" w:rsidRDefault="003D4308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91F635D" w14:textId="428A7340" w:rsidR="003D4308" w:rsidRPr="00E23AF9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sz w:val="24"/>
          <w:szCs w:val="24"/>
        </w:rPr>
        <w:t>Oświadczenie</w:t>
      </w:r>
    </w:p>
    <w:p w14:paraId="6433B1DD" w14:textId="77777777" w:rsidR="00747CFE" w:rsidRPr="00E23AF9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E23AF9">
        <w:rPr>
          <w:rFonts w:ascii="Times New Roman" w:eastAsia="Calibri" w:hAnsi="Times New Roman" w:cs="Times New Roman"/>
          <w:b/>
          <w:sz w:val="24"/>
          <w:szCs w:val="24"/>
        </w:rPr>
        <w:t>o wyrażeniu zgody na rozpowszechnienie wizerunku</w:t>
      </w:r>
    </w:p>
    <w:p w14:paraId="2E3B4547" w14:textId="77777777" w:rsidR="00212396" w:rsidRPr="00E23AF9" w:rsidRDefault="00212396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4C8BAB" w14:textId="6297B38C" w:rsidR="00747CFE" w:rsidRPr="00E23AF9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Niniejszym </w:t>
      </w:r>
      <w:r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wyrażam zgodę/ nie wyrażam zgody**</w:t>
      </w:r>
      <w:r w:rsidRPr="00E23AF9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na przetwarzanie moich danych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oraz mojego podopiecznego ………………………………………………………..(imię i nazwisko podopiecznego) 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w tym rozpowszechnienie 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wizerunku </w:t>
      </w:r>
      <w:r w:rsidRPr="00E23AF9">
        <w:rPr>
          <w:rFonts w:ascii="Times New Roman" w:eastAsia="Calibri" w:hAnsi="Times New Roman" w:cs="Times New Roman"/>
          <w:sz w:val="24"/>
          <w:szCs w:val="24"/>
        </w:rPr>
        <w:t>mojego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 dziecka 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 utrwalonego na zdjęciach i/lub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nagraniach, wykonanych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 w trakcie realizacji </w:t>
      </w:r>
      <w:r w:rsidR="00212396" w:rsidRPr="00E23A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NKURSU FOTOGRAFICZNEGO  „</w:t>
      </w:r>
      <w:r w:rsidR="00212396" w:rsidRPr="00E23AF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Kolorowe murawy galmanowe - siedlisko pełne życia”</w:t>
      </w: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, przez 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>Uniwersytet Śląski w Katowicach, ul. B</w:t>
      </w:r>
      <w:r w:rsidR="007B5BA1" w:rsidRPr="00E23AF9">
        <w:rPr>
          <w:rFonts w:ascii="Times New Roman" w:eastAsia="Calibri" w:hAnsi="Times New Roman" w:cs="Times New Roman"/>
          <w:sz w:val="24"/>
          <w:szCs w:val="24"/>
        </w:rPr>
        <w:t>ankowa 12, 40-007 Katowice (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>Beneficjent)</w:t>
      </w:r>
      <w:r w:rsidR="007B5BA1" w:rsidRPr="00E23AF9">
        <w:rPr>
          <w:rFonts w:ascii="Times New Roman" w:eastAsia="Calibri" w:hAnsi="Times New Roman" w:cs="Times New Roman"/>
          <w:sz w:val="24"/>
          <w:szCs w:val="24"/>
        </w:rPr>
        <w:t>, który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 xml:space="preserve"> jest podmiotem przetwarzającym dane osobowe na podstawie umowy powierzenia zawartej  z </w:t>
      </w:r>
      <w:r w:rsidR="00212396" w:rsidRPr="00E23AF9">
        <w:rPr>
          <w:rFonts w:ascii="Times New Roman" w:eastAsia="Calibri" w:hAnsi="Times New Roman" w:cs="Times New Roman"/>
          <w:b/>
          <w:sz w:val="24"/>
          <w:szCs w:val="24"/>
        </w:rPr>
        <w:t>Centrum Koordynacji Projektów Środowiskowych</w:t>
      </w:r>
      <w:r w:rsidR="00212396" w:rsidRPr="00E23A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12396" w:rsidRPr="00E23AF9">
        <w:rPr>
          <w:rFonts w:ascii="Times New Roman" w:eastAsia="Calibri" w:hAnsi="Times New Roman" w:cs="Times New Roman"/>
          <w:sz w:val="24"/>
          <w:szCs w:val="24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</w:t>
      </w:r>
      <w:r w:rsidRPr="00E23AF9">
        <w:rPr>
          <w:rFonts w:ascii="Times New Roman" w:eastAsia="Calibri" w:hAnsi="Times New Roman" w:cs="Times New Roman"/>
          <w:sz w:val="24"/>
          <w:szCs w:val="24"/>
        </w:rPr>
        <w:t>, w celach informacyjnych i promocyjnych.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Zgoda obejmuje rozpowszechnianie wizerunku, jego kadrowanie i kompozycję,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w następujących formach publikacji: udostępnianie za pośrednictwem dowolnego medium,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w tym rozpowszechnianie na stronach internetowych oraz w mediach społecznościowych</w:t>
      </w:r>
      <w:r w:rsidR="00164275" w:rsidRPr="00E23AF9">
        <w:rPr>
          <w:rFonts w:ascii="Times New Roman" w:eastAsia="Calibri" w:hAnsi="Times New Roman" w:cs="Times New Roman"/>
          <w:sz w:val="24"/>
          <w:szCs w:val="24"/>
        </w:rPr>
        <w:t xml:space="preserve"> organizatorów</w:t>
      </w:r>
      <w:r w:rsidRPr="00E23AF9">
        <w:rPr>
          <w:rFonts w:ascii="Times New Roman" w:eastAsia="Calibri" w:hAnsi="Times New Roman" w:cs="Times New Roman"/>
          <w:sz w:val="24"/>
          <w:szCs w:val="24"/>
        </w:rPr>
        <w:t>.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Wizerunek nie będzie użyty w sposób mogący naruszyć dobra osobiste. Zgoda zostaje wyrażona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23AF9">
        <w:rPr>
          <w:rFonts w:ascii="Times New Roman" w:eastAsia="Calibri" w:hAnsi="Times New Roman" w:cs="Times New Roman"/>
          <w:sz w:val="24"/>
          <w:szCs w:val="24"/>
        </w:rPr>
        <w:t>nieodpłatnie i bez ograniczeń terytorialnych.</w:t>
      </w:r>
    </w:p>
    <w:p w14:paraId="4196D478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261E605" w14:textId="77777777" w:rsidR="00212396" w:rsidRPr="00E23AF9" w:rsidRDefault="00212396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0C23346" w14:textId="52F7976C" w:rsidR="00747CFE" w:rsidRPr="00E23AF9" w:rsidRDefault="00747CFE" w:rsidP="00747CF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……………………….,data………</w:t>
      </w:r>
      <w:r w:rsidR="00C27D6C" w:rsidRPr="00E23AF9">
        <w:rPr>
          <w:rFonts w:ascii="Times New Roman" w:eastAsia="Calibri" w:hAnsi="Times New Roman" w:cs="Times New Roman"/>
          <w:sz w:val="24"/>
          <w:szCs w:val="24"/>
        </w:rPr>
        <w:t>…..</w:t>
      </w:r>
      <w:r w:rsidRPr="00E23AF9">
        <w:rPr>
          <w:rFonts w:ascii="Times New Roman" w:eastAsia="Calibri" w:hAnsi="Times New Roman" w:cs="Times New Roman"/>
          <w:sz w:val="24"/>
          <w:szCs w:val="24"/>
        </w:rPr>
        <w:t>…</w:t>
      </w:r>
      <w:r w:rsidR="00866FCF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C52D57" w:rsidRPr="00E23AF9">
        <w:rPr>
          <w:rFonts w:ascii="Times New Roman" w:eastAsia="Calibri" w:hAnsi="Times New Roman" w:cs="Times New Roman"/>
          <w:sz w:val="24"/>
          <w:szCs w:val="24"/>
        </w:rPr>
        <w:t>…………………….</w:t>
      </w:r>
      <w:r w:rsidRPr="00E23AF9">
        <w:rPr>
          <w:rFonts w:ascii="Times New Roman" w:eastAsia="Calibri" w:hAnsi="Times New Roman" w:cs="Times New Roman"/>
          <w:sz w:val="24"/>
          <w:szCs w:val="24"/>
        </w:rPr>
        <w:t>.………………………………</w:t>
      </w:r>
    </w:p>
    <w:p w14:paraId="634276E1" w14:textId="77777777" w:rsidR="00C52D57" w:rsidRPr="00E23AF9" w:rsidRDefault="00C52D57" w:rsidP="00866FCF">
      <w:pPr>
        <w:spacing w:after="200"/>
        <w:ind w:left="424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 xml:space="preserve">czytelny podpis rodzica/ opiekuna prawnego </w:t>
      </w:r>
    </w:p>
    <w:p w14:paraId="7886D4D4" w14:textId="3B19AE5A" w:rsidR="00747CFE" w:rsidRPr="00E23AF9" w:rsidRDefault="00747CFE" w:rsidP="00747CFE">
      <w:pPr>
        <w:spacing w:after="20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3AF9">
        <w:rPr>
          <w:rFonts w:ascii="Times New Roman" w:eastAsia="Calibri" w:hAnsi="Times New Roman" w:cs="Times New Roman"/>
          <w:sz w:val="24"/>
          <w:szCs w:val="24"/>
        </w:rPr>
        <w:t>** niepotrzebne skreślić</w:t>
      </w:r>
    </w:p>
    <w:p w14:paraId="679FD14F" w14:textId="77777777" w:rsidR="004030BF" w:rsidRPr="00E23AF9" w:rsidRDefault="004030BF" w:rsidP="004030BF">
      <w:pPr>
        <w:pStyle w:val="Textbody"/>
        <w:spacing w:after="0" w:line="360" w:lineRule="auto"/>
        <w:jc w:val="both"/>
        <w:rPr>
          <w:rFonts w:eastAsia="Calibri"/>
          <w:kern w:val="0"/>
          <w:lang w:eastAsia="en-US"/>
        </w:rPr>
      </w:pPr>
    </w:p>
    <w:sectPr w:rsidR="004030BF" w:rsidRPr="00E23AF9" w:rsidSect="00AF677F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DBC804" w14:textId="77777777" w:rsidR="00B04F7A" w:rsidRDefault="00B04F7A" w:rsidP="00747CFE">
      <w:pPr>
        <w:spacing w:after="0" w:line="240" w:lineRule="auto"/>
      </w:pPr>
      <w:r>
        <w:separator/>
      </w:r>
    </w:p>
  </w:endnote>
  <w:endnote w:type="continuationSeparator" w:id="0">
    <w:p w14:paraId="2E4D2683" w14:textId="77777777" w:rsidR="00B04F7A" w:rsidRDefault="00B04F7A" w:rsidP="00747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EA50A3" w14:textId="3264EB9D" w:rsidR="00B04F7A" w:rsidRDefault="00B04F7A">
    <w:pPr>
      <w:pStyle w:val="Stopka"/>
    </w:pPr>
    <w:r>
      <w:rPr>
        <w:noProof/>
        <w:lang w:eastAsia="pl-PL"/>
      </w:rPr>
      <w:drawing>
        <wp:inline distT="0" distB="0" distL="0" distR="0" wp14:anchorId="376A65CF" wp14:editId="62A83825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B4E913" w14:textId="77777777" w:rsidR="00B04F7A" w:rsidRDefault="00B04F7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FD388A" w14:textId="77777777" w:rsidR="00B04F7A" w:rsidRDefault="00B04F7A" w:rsidP="00747CFE">
      <w:pPr>
        <w:spacing w:after="0" w:line="240" w:lineRule="auto"/>
      </w:pPr>
      <w:r>
        <w:separator/>
      </w:r>
    </w:p>
  </w:footnote>
  <w:footnote w:type="continuationSeparator" w:id="0">
    <w:p w14:paraId="6841CF33" w14:textId="77777777" w:rsidR="00B04F7A" w:rsidRDefault="00B04F7A" w:rsidP="00747CFE">
      <w:pPr>
        <w:spacing w:after="0" w:line="240" w:lineRule="auto"/>
      </w:pPr>
      <w:r>
        <w:continuationSeparator/>
      </w:r>
    </w:p>
  </w:footnote>
  <w:footnote w:id="1">
    <w:p w14:paraId="0C2B339C" w14:textId="77777777" w:rsidR="00B04F7A" w:rsidRPr="00705274" w:rsidRDefault="00B04F7A" w:rsidP="00747CFE">
      <w:pPr>
        <w:pStyle w:val="Tekstprzypisudolnego"/>
        <w:spacing w:before="120" w:after="120"/>
        <w:ind w:left="142" w:hanging="142"/>
        <w:rPr>
          <w:rFonts w:ascii="Arial" w:hAnsi="Arial" w:cs="Arial"/>
          <w:sz w:val="17"/>
          <w:szCs w:val="17"/>
          <w:lang w:val="pl-PL"/>
        </w:rPr>
      </w:pPr>
      <w:r w:rsidRPr="0065349D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Rozporządzenie Parlamentu Europejskiego i Rady (UE) 2016/679 z dnia 27 kwietnia 2016 r. w sprawie ochrony osób fizycznych w związku z przetwarzaniem danych osobowych i w sprawie swobodnego przepływu takich danych (Dz. Urz. UE. L 119 z 04.05.2016, s.1-88).</w:t>
      </w:r>
    </w:p>
  </w:footnote>
  <w:footnote w:id="2">
    <w:p w14:paraId="7067B1A0" w14:textId="77777777" w:rsidR="00B04F7A" w:rsidRPr="00705274" w:rsidRDefault="00B04F7A" w:rsidP="00747CFE">
      <w:pPr>
        <w:pStyle w:val="Tekstprzypisudolnego"/>
        <w:spacing w:before="240" w:after="120"/>
        <w:rPr>
          <w:rFonts w:ascii="Arial" w:hAnsi="Arial" w:cs="Arial"/>
          <w:sz w:val="17"/>
          <w:szCs w:val="17"/>
          <w:lang w:val="pl-PL"/>
        </w:rPr>
      </w:pPr>
      <w:r w:rsidRPr="00586261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Informacje podawane w przypadku wykonywania obowiązku informacyjnego na podstawie art. 14 RO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5B4953" w14:textId="2DB53DC5" w:rsidR="00B04F7A" w:rsidRPr="002268BB" w:rsidRDefault="00B04F7A" w:rsidP="00C27D6C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>
      <w:tab/>
    </w:r>
    <w:r>
      <w:rPr>
        <w:noProof/>
        <w:lang w:eastAsia="pl-PL"/>
      </w:rPr>
      <w:drawing>
        <wp:inline distT="0" distB="0" distL="0" distR="0" wp14:anchorId="6247846C" wp14:editId="6CB010DA">
          <wp:extent cx="5753100" cy="790575"/>
          <wp:effectExtent l="0" t="0" r="0" b="9525"/>
          <wp:docPr id="1" name="Obraz 1" descr="logo_biogalm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biogalma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27D6C">
      <w:rPr>
        <w:rFonts w:cstheme="minorHAnsi"/>
        <w:i/>
        <w:noProof/>
        <w:sz w:val="20"/>
        <w:szCs w:val="20"/>
        <w:lang w:eastAsia="pl-PL"/>
      </w:rPr>
      <w:t xml:space="preserve"> </w:t>
    </w: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 xml:space="preserve">Dobre praktyki dla wzmacniania bioróżnorodności i aktywnej ochrony muraw galmanowych rejonu śląsko-krakowskiego </w:t>
    </w:r>
    <w:proofErr w:type="spellStart"/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BioGalmany</w:t>
    </w:r>
    <w:proofErr w:type="spellEnd"/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”</w:t>
    </w:r>
  </w:p>
  <w:p w14:paraId="6A18B417" w14:textId="77777777" w:rsidR="00B04F7A" w:rsidRDefault="00B04F7A" w:rsidP="00C27D6C">
    <w:pPr>
      <w:pStyle w:val="Nagwek"/>
    </w:pP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50C1C65F" wp14:editId="34E4198E">
              <wp:simplePos x="0" y="0"/>
              <wp:positionH relativeFrom="margin">
                <wp:align>left</wp:align>
              </wp:positionH>
              <wp:positionV relativeFrom="paragraph">
                <wp:posOffset>15239</wp:posOffset>
              </wp:positionV>
              <wp:extent cx="5638800" cy="0"/>
              <wp:effectExtent l="0" t="0" r="19050" b="19050"/>
              <wp:wrapNone/>
              <wp:docPr id="6" name="Łącznik prosty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F7E4C45" id="Łącznik prosty 6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" strokecolor="#0d0d0d [3069]">
              <v:stroke joinstyle="miter"/>
              <o:lock v:ext="edit" shapetype="f"/>
              <w10:wrap anchorx="margin"/>
            </v:line>
          </w:pict>
        </mc:Fallback>
      </mc:AlternateContent>
    </w:r>
  </w:p>
  <w:p w14:paraId="0A0646BE" w14:textId="1C55744C" w:rsidR="00B04F7A" w:rsidRDefault="00B04F7A" w:rsidP="00C27D6C">
    <w:pPr>
      <w:pStyle w:val="Nagwek"/>
      <w:tabs>
        <w:tab w:val="clear" w:pos="4536"/>
        <w:tab w:val="clear" w:pos="9072"/>
        <w:tab w:val="left" w:pos="1824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30E3E"/>
    <w:multiLevelType w:val="hybridMultilevel"/>
    <w:tmpl w:val="FC1C77FA"/>
    <w:lvl w:ilvl="0" w:tplc="9C8C4F56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E4039B"/>
    <w:multiLevelType w:val="hybridMultilevel"/>
    <w:tmpl w:val="E348E894"/>
    <w:lvl w:ilvl="0" w:tplc="19FC311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DA0521"/>
    <w:multiLevelType w:val="hybridMultilevel"/>
    <w:tmpl w:val="F9F6DD5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9631959"/>
    <w:multiLevelType w:val="multilevel"/>
    <w:tmpl w:val="1E06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327923"/>
    <w:multiLevelType w:val="hybridMultilevel"/>
    <w:tmpl w:val="3FBC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D77357"/>
    <w:multiLevelType w:val="hybridMultilevel"/>
    <w:tmpl w:val="19CAC50C"/>
    <w:lvl w:ilvl="0" w:tplc="EF5A19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6934CB"/>
    <w:multiLevelType w:val="hybridMultilevel"/>
    <w:tmpl w:val="891A0B58"/>
    <w:lvl w:ilvl="0" w:tplc="53BCA7B0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D52CB1"/>
    <w:multiLevelType w:val="hybridMultilevel"/>
    <w:tmpl w:val="7944C142"/>
    <w:lvl w:ilvl="0" w:tplc="57026332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F6103C"/>
    <w:multiLevelType w:val="hybridMultilevel"/>
    <w:tmpl w:val="5B8C72B2"/>
    <w:lvl w:ilvl="0" w:tplc="31E0DD9C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50A57"/>
    <w:multiLevelType w:val="hybridMultilevel"/>
    <w:tmpl w:val="15DCD956"/>
    <w:lvl w:ilvl="0" w:tplc="DD6C06A4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B94294"/>
    <w:multiLevelType w:val="hybridMultilevel"/>
    <w:tmpl w:val="8D7896DC"/>
    <w:lvl w:ilvl="0" w:tplc="242E83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FF15EB"/>
    <w:multiLevelType w:val="hybridMultilevel"/>
    <w:tmpl w:val="D84A11B2"/>
    <w:lvl w:ilvl="0" w:tplc="87321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4447A1"/>
    <w:multiLevelType w:val="hybridMultilevel"/>
    <w:tmpl w:val="4F2816AC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3F490F8B"/>
    <w:multiLevelType w:val="hybridMultilevel"/>
    <w:tmpl w:val="AE7C3F24"/>
    <w:lvl w:ilvl="0" w:tplc="95B0285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275275"/>
    <w:multiLevelType w:val="hybridMultilevel"/>
    <w:tmpl w:val="AFAE5A0E"/>
    <w:lvl w:ilvl="0" w:tplc="5CF6E4F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357C5E"/>
    <w:multiLevelType w:val="hybridMultilevel"/>
    <w:tmpl w:val="4DD674AE"/>
    <w:lvl w:ilvl="0" w:tplc="D85284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11061B"/>
    <w:multiLevelType w:val="hybridMultilevel"/>
    <w:tmpl w:val="AB38F3B0"/>
    <w:lvl w:ilvl="0" w:tplc="545226D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BD52AC"/>
    <w:multiLevelType w:val="hybridMultilevel"/>
    <w:tmpl w:val="400EC312"/>
    <w:lvl w:ilvl="0" w:tplc="201A108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AF7410"/>
    <w:multiLevelType w:val="hybridMultilevel"/>
    <w:tmpl w:val="A4C6A8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DE7FCF"/>
    <w:multiLevelType w:val="hybridMultilevel"/>
    <w:tmpl w:val="ECDA1C18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4BFA04E5"/>
    <w:multiLevelType w:val="hybridMultilevel"/>
    <w:tmpl w:val="D5D60EA2"/>
    <w:lvl w:ilvl="0" w:tplc="04150005">
      <w:start w:val="1"/>
      <w:numFmt w:val="bullet"/>
      <w:lvlText w:val=""/>
      <w:lvlJc w:val="left"/>
      <w:pPr>
        <w:ind w:left="134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21">
    <w:nsid w:val="4D267663"/>
    <w:multiLevelType w:val="hybridMultilevel"/>
    <w:tmpl w:val="A866C87A"/>
    <w:lvl w:ilvl="0" w:tplc="ACB0624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102DCE"/>
    <w:multiLevelType w:val="hybridMultilevel"/>
    <w:tmpl w:val="4664F794"/>
    <w:lvl w:ilvl="0" w:tplc="8D965E2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A759F6"/>
    <w:multiLevelType w:val="hybridMultilevel"/>
    <w:tmpl w:val="DEC4B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5D2989"/>
    <w:multiLevelType w:val="hybridMultilevel"/>
    <w:tmpl w:val="F56E3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966038"/>
    <w:multiLevelType w:val="hybridMultilevel"/>
    <w:tmpl w:val="76702EC2"/>
    <w:lvl w:ilvl="0" w:tplc="B052A5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E8AB83A">
      <w:start w:val="1"/>
      <w:numFmt w:val="decimal"/>
      <w:lvlText w:val="%2)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767DC1"/>
    <w:multiLevelType w:val="hybridMultilevel"/>
    <w:tmpl w:val="867234A6"/>
    <w:lvl w:ilvl="0" w:tplc="04150011">
      <w:start w:val="1"/>
      <w:numFmt w:val="decimal"/>
      <w:lvlText w:val="%1)"/>
      <w:lvlJc w:val="left"/>
      <w:pPr>
        <w:ind w:left="175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14" w:hanging="360"/>
      </w:pPr>
      <w:rPr>
        <w:rFonts w:ascii="Wingdings" w:hAnsi="Wingdings" w:hint="default"/>
      </w:rPr>
    </w:lvl>
  </w:abstractNum>
  <w:abstractNum w:abstractNumId="27">
    <w:nsid w:val="691A6388"/>
    <w:multiLevelType w:val="hybridMultilevel"/>
    <w:tmpl w:val="601EF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C44499E"/>
    <w:multiLevelType w:val="hybridMultilevel"/>
    <w:tmpl w:val="06B0CB5A"/>
    <w:lvl w:ilvl="0" w:tplc="EA8EDE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9C2B0D"/>
    <w:multiLevelType w:val="hybridMultilevel"/>
    <w:tmpl w:val="BD9695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FD3D44"/>
    <w:multiLevelType w:val="hybridMultilevel"/>
    <w:tmpl w:val="80E8B1FC"/>
    <w:lvl w:ilvl="0" w:tplc="85A8F07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600A58"/>
    <w:multiLevelType w:val="hybridMultilevel"/>
    <w:tmpl w:val="59324FA8"/>
    <w:lvl w:ilvl="0" w:tplc="974EF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2009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35143EA"/>
    <w:multiLevelType w:val="hybridMultilevel"/>
    <w:tmpl w:val="F2E25F76"/>
    <w:lvl w:ilvl="0" w:tplc="88F82E3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A920268"/>
    <w:multiLevelType w:val="multilevel"/>
    <w:tmpl w:val="0FA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D2305ED"/>
    <w:multiLevelType w:val="multilevel"/>
    <w:tmpl w:val="306A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DED3F9C"/>
    <w:multiLevelType w:val="hybridMultilevel"/>
    <w:tmpl w:val="38021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E02593D"/>
    <w:multiLevelType w:val="hybridMultilevel"/>
    <w:tmpl w:val="C07626FA"/>
    <w:lvl w:ilvl="0" w:tplc="04150011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3"/>
  </w:num>
  <w:num w:numId="3">
    <w:abstractNumId w:val="15"/>
  </w:num>
  <w:num w:numId="4">
    <w:abstractNumId w:val="5"/>
  </w:num>
  <w:num w:numId="5">
    <w:abstractNumId w:val="16"/>
  </w:num>
  <w:num w:numId="6">
    <w:abstractNumId w:val="30"/>
  </w:num>
  <w:num w:numId="7">
    <w:abstractNumId w:val="4"/>
  </w:num>
  <w:num w:numId="8">
    <w:abstractNumId w:val="32"/>
  </w:num>
  <w:num w:numId="9">
    <w:abstractNumId w:val="6"/>
  </w:num>
  <w:num w:numId="10">
    <w:abstractNumId w:val="26"/>
  </w:num>
  <w:num w:numId="11">
    <w:abstractNumId w:val="36"/>
  </w:num>
  <w:num w:numId="12">
    <w:abstractNumId w:val="21"/>
  </w:num>
  <w:num w:numId="13">
    <w:abstractNumId w:val="0"/>
  </w:num>
  <w:num w:numId="14">
    <w:abstractNumId w:val="22"/>
  </w:num>
  <w:num w:numId="15">
    <w:abstractNumId w:val="11"/>
  </w:num>
  <w:num w:numId="16">
    <w:abstractNumId w:val="14"/>
  </w:num>
  <w:num w:numId="17">
    <w:abstractNumId w:val="24"/>
  </w:num>
  <w:num w:numId="18">
    <w:abstractNumId w:val="17"/>
  </w:num>
  <w:num w:numId="19">
    <w:abstractNumId w:val="13"/>
  </w:num>
  <w:num w:numId="20">
    <w:abstractNumId w:val="28"/>
  </w:num>
  <w:num w:numId="21">
    <w:abstractNumId w:val="9"/>
  </w:num>
  <w:num w:numId="22">
    <w:abstractNumId w:val="3"/>
  </w:num>
  <w:num w:numId="23">
    <w:abstractNumId w:val="35"/>
  </w:num>
  <w:num w:numId="24">
    <w:abstractNumId w:val="25"/>
  </w:num>
  <w:num w:numId="25">
    <w:abstractNumId w:val="27"/>
  </w:num>
  <w:num w:numId="26">
    <w:abstractNumId w:val="23"/>
  </w:num>
  <w:num w:numId="27">
    <w:abstractNumId w:val="18"/>
  </w:num>
  <w:num w:numId="28">
    <w:abstractNumId w:val="8"/>
  </w:num>
  <w:num w:numId="29">
    <w:abstractNumId w:val="31"/>
  </w:num>
  <w:num w:numId="30">
    <w:abstractNumId w:val="29"/>
  </w:num>
  <w:num w:numId="31">
    <w:abstractNumId w:val="7"/>
  </w:num>
  <w:num w:numId="32">
    <w:abstractNumId w:val="10"/>
  </w:num>
  <w:num w:numId="33">
    <w:abstractNumId w:val="19"/>
  </w:num>
  <w:num w:numId="34">
    <w:abstractNumId w:val="1"/>
  </w:num>
  <w:num w:numId="35">
    <w:abstractNumId w:val="20"/>
  </w:num>
  <w:num w:numId="36">
    <w:abstractNumId w:val="2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rK0sDQ0MDOwtDRQ0lEKTi0uzszPAykwqgUAUZnRoSwAAAA="/>
  </w:docVars>
  <w:rsids>
    <w:rsidRoot w:val="00C424F2"/>
    <w:rsid w:val="000109F0"/>
    <w:rsid w:val="00030656"/>
    <w:rsid w:val="000535FB"/>
    <w:rsid w:val="00060D0B"/>
    <w:rsid w:val="00073608"/>
    <w:rsid w:val="000B3654"/>
    <w:rsid w:val="000B78B6"/>
    <w:rsid w:val="000B7BB2"/>
    <w:rsid w:val="00107D85"/>
    <w:rsid w:val="00113720"/>
    <w:rsid w:val="0011701B"/>
    <w:rsid w:val="00125F44"/>
    <w:rsid w:val="00164275"/>
    <w:rsid w:val="00170046"/>
    <w:rsid w:val="001A23E4"/>
    <w:rsid w:val="001A4073"/>
    <w:rsid w:val="001A412A"/>
    <w:rsid w:val="001B5A03"/>
    <w:rsid w:val="001C29DF"/>
    <w:rsid w:val="001C2C4B"/>
    <w:rsid w:val="001C5F4A"/>
    <w:rsid w:val="00212396"/>
    <w:rsid w:val="00233CB1"/>
    <w:rsid w:val="00257F8A"/>
    <w:rsid w:val="00262EFA"/>
    <w:rsid w:val="00276524"/>
    <w:rsid w:val="002A4F3F"/>
    <w:rsid w:val="0030485A"/>
    <w:rsid w:val="0031558C"/>
    <w:rsid w:val="00326298"/>
    <w:rsid w:val="00361C39"/>
    <w:rsid w:val="00395F1F"/>
    <w:rsid w:val="003A0B92"/>
    <w:rsid w:val="003B1297"/>
    <w:rsid w:val="003D4308"/>
    <w:rsid w:val="003D7FD4"/>
    <w:rsid w:val="004030BF"/>
    <w:rsid w:val="0041535F"/>
    <w:rsid w:val="00453FF2"/>
    <w:rsid w:val="004542A0"/>
    <w:rsid w:val="005442E4"/>
    <w:rsid w:val="00552E29"/>
    <w:rsid w:val="005D6021"/>
    <w:rsid w:val="00643210"/>
    <w:rsid w:val="006447CC"/>
    <w:rsid w:val="006478DB"/>
    <w:rsid w:val="00681B9D"/>
    <w:rsid w:val="006825A3"/>
    <w:rsid w:val="006844D4"/>
    <w:rsid w:val="00692B34"/>
    <w:rsid w:val="00741E9D"/>
    <w:rsid w:val="00747CFE"/>
    <w:rsid w:val="007572FF"/>
    <w:rsid w:val="007713A7"/>
    <w:rsid w:val="00792145"/>
    <w:rsid w:val="007B5BA1"/>
    <w:rsid w:val="007E1D82"/>
    <w:rsid w:val="007E5CFC"/>
    <w:rsid w:val="007F5F89"/>
    <w:rsid w:val="0082653D"/>
    <w:rsid w:val="0083396A"/>
    <w:rsid w:val="00845EDE"/>
    <w:rsid w:val="00866FCF"/>
    <w:rsid w:val="00875FC6"/>
    <w:rsid w:val="00881B8A"/>
    <w:rsid w:val="00887A4E"/>
    <w:rsid w:val="008E52C2"/>
    <w:rsid w:val="0090404F"/>
    <w:rsid w:val="009863BF"/>
    <w:rsid w:val="009B428D"/>
    <w:rsid w:val="009C0400"/>
    <w:rsid w:val="009E1528"/>
    <w:rsid w:val="009E3630"/>
    <w:rsid w:val="009E3879"/>
    <w:rsid w:val="009E67E1"/>
    <w:rsid w:val="00A131DE"/>
    <w:rsid w:val="00A41D7A"/>
    <w:rsid w:val="00A424C0"/>
    <w:rsid w:val="00A526BA"/>
    <w:rsid w:val="00A65B88"/>
    <w:rsid w:val="00AB5912"/>
    <w:rsid w:val="00AF14A6"/>
    <w:rsid w:val="00AF677F"/>
    <w:rsid w:val="00B04F7A"/>
    <w:rsid w:val="00B22BFE"/>
    <w:rsid w:val="00B3360A"/>
    <w:rsid w:val="00B5214A"/>
    <w:rsid w:val="00B64CCF"/>
    <w:rsid w:val="00B667E3"/>
    <w:rsid w:val="00B952E5"/>
    <w:rsid w:val="00C01F5C"/>
    <w:rsid w:val="00C11E18"/>
    <w:rsid w:val="00C27D6C"/>
    <w:rsid w:val="00C3101A"/>
    <w:rsid w:val="00C424F2"/>
    <w:rsid w:val="00C52D57"/>
    <w:rsid w:val="00C57439"/>
    <w:rsid w:val="00C758A9"/>
    <w:rsid w:val="00C8428B"/>
    <w:rsid w:val="00CB6BD4"/>
    <w:rsid w:val="00D220C4"/>
    <w:rsid w:val="00D64568"/>
    <w:rsid w:val="00D71FB1"/>
    <w:rsid w:val="00DD1568"/>
    <w:rsid w:val="00E23AF9"/>
    <w:rsid w:val="00E51A32"/>
    <w:rsid w:val="00E645C7"/>
    <w:rsid w:val="00E71FFF"/>
    <w:rsid w:val="00E74143"/>
    <w:rsid w:val="00E80293"/>
    <w:rsid w:val="00EB35FD"/>
    <w:rsid w:val="00EB57B6"/>
    <w:rsid w:val="00EC04AD"/>
    <w:rsid w:val="00EF0D30"/>
    <w:rsid w:val="00EF3007"/>
    <w:rsid w:val="00F16B6B"/>
    <w:rsid w:val="00F62305"/>
    <w:rsid w:val="00FB5920"/>
    <w:rsid w:val="00FC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EAF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  <w:style w:type="paragraph" w:customStyle="1" w:styleId="Default">
    <w:name w:val="Default"/>
    <w:rsid w:val="00881B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  <w:style w:type="paragraph" w:customStyle="1" w:styleId="Default">
    <w:name w:val="Default"/>
    <w:rsid w:val="00881B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8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OD@mfipr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sprogres@onet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progres@onet.pl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CB6840-026A-465C-981A-9C12230E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799</Words>
  <Characters>16799</Characters>
  <Application>Microsoft Office Word</Application>
  <DocSecurity>0</DocSecurity>
  <Lines>139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9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BS</dc:creator>
  <cp:lastModifiedBy>Agata Jankowska</cp:lastModifiedBy>
  <cp:revision>3</cp:revision>
  <dcterms:created xsi:type="dcterms:W3CDTF">2021-07-22T06:59:00Z</dcterms:created>
  <dcterms:modified xsi:type="dcterms:W3CDTF">2021-07-26T09:31:00Z</dcterms:modified>
</cp:coreProperties>
</file>